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23E0A" w14:textId="78C7E9D9" w:rsidR="00DE350D" w:rsidRPr="002216E9" w:rsidRDefault="00DE350D" w:rsidP="00DE350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lang w:val="ro-RO" w:eastAsia="ru-RU"/>
        </w:rPr>
        <w:t xml:space="preserve">SPECIFICAȚII TEHNICE </w:t>
      </w:r>
    </w:p>
    <w:p w14:paraId="5F92CA6A" w14:textId="1849B76D" w:rsidR="00DE350D" w:rsidRPr="002216E9" w:rsidRDefault="00DE350D" w:rsidP="00DE350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lang w:val="ro-RO" w:eastAsia="ru-RU"/>
        </w:rPr>
        <w:t>VARIANTA I</w:t>
      </w:r>
    </w:p>
    <w:p w14:paraId="1D6C3AF9" w14:textId="77777777" w:rsidR="00DE350D" w:rsidRPr="002216E9" w:rsidRDefault="00DE350D" w:rsidP="00DE350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FF0000"/>
          <w:sz w:val="16"/>
          <w:szCs w:val="16"/>
          <w:lang w:val="ro-RO" w:eastAsia="ru-RU"/>
        </w:rPr>
      </w:pPr>
    </w:p>
    <w:p w14:paraId="5C1F1C9A" w14:textId="0AD028F2" w:rsidR="00DE350D" w:rsidRPr="002216E9" w:rsidRDefault="00DE350D" w:rsidP="00DE350D">
      <w:pPr>
        <w:spacing w:after="0" w:line="240" w:lineRule="auto"/>
        <w:jc w:val="both"/>
        <w:rPr>
          <w:rFonts w:eastAsia="Times New Roman" w:cstheme="minorHAnsi"/>
          <w:b/>
          <w:bCs/>
          <w:lang w:val="ro-RO" w:eastAsia="ru-RU"/>
        </w:rPr>
      </w:pPr>
      <w:r w:rsidRPr="002216E9">
        <w:rPr>
          <w:rFonts w:eastAsia="Times New Roman" w:cstheme="minorHAnsi"/>
          <w:b/>
          <w:bCs/>
          <w:lang w:val="ro-RO" w:eastAsia="ru-RU"/>
        </w:rPr>
        <w:t xml:space="preserve">Cantitatea: </w:t>
      </w:r>
      <w:r w:rsidR="00B93767">
        <w:rPr>
          <w:rFonts w:eastAsia="Times New Roman" w:cstheme="minorHAnsi"/>
          <w:b/>
          <w:bCs/>
          <w:lang w:val="ro-RO" w:eastAsia="ru-RU"/>
        </w:rPr>
        <w:t>7</w:t>
      </w:r>
      <w:r w:rsidRPr="002216E9">
        <w:rPr>
          <w:rFonts w:eastAsia="Times New Roman" w:cstheme="minorHAnsi"/>
          <w:b/>
          <w:bCs/>
          <w:lang w:val="ro-RO" w:eastAsia="ru-RU"/>
        </w:rPr>
        <w:t xml:space="preserve"> microbuze</w:t>
      </w:r>
      <w:r w:rsidRPr="002216E9">
        <w:rPr>
          <w:rFonts w:eastAsia="Times New Roman" w:cstheme="minorHAnsi"/>
          <w:lang w:val="ro-RO" w:eastAsia="ru-RU"/>
        </w:rPr>
        <w:t xml:space="preserve"> pentru mobilitatea forțelor pentru administrarea situației pandemice</w:t>
      </w:r>
      <w:r w:rsidRPr="002216E9">
        <w:rPr>
          <w:rFonts w:eastAsia="Times New Roman" w:cstheme="minorHAnsi"/>
          <w:b/>
          <w:bCs/>
          <w:lang w:val="ro-RO" w:eastAsia="ru-RU"/>
        </w:rPr>
        <w:t xml:space="preserve">. </w:t>
      </w:r>
    </w:p>
    <w:p w14:paraId="309917FD" w14:textId="77777777" w:rsidR="00DE350D" w:rsidRPr="002216E9" w:rsidRDefault="00DE350D" w:rsidP="00DE350D">
      <w:pPr>
        <w:spacing w:after="0" w:line="240" w:lineRule="auto"/>
        <w:jc w:val="both"/>
        <w:rPr>
          <w:rFonts w:eastAsia="Times New Roman" w:cstheme="minorHAnsi"/>
          <w:b/>
          <w:bCs/>
          <w:color w:val="FF0000"/>
          <w:lang w:val="ro-RO" w:eastAsia="ru-RU"/>
        </w:rPr>
      </w:pPr>
    </w:p>
    <w:p w14:paraId="7C3A08CB" w14:textId="77777777" w:rsidR="00DE350D" w:rsidRPr="002216E9" w:rsidRDefault="00DE350D" w:rsidP="00DE350D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16"/>
          <w:szCs w:val="16"/>
          <w:lang w:val="ro-RO" w:eastAsia="ru-RU"/>
        </w:rPr>
      </w:pPr>
    </w:p>
    <w:p w14:paraId="59704350" w14:textId="77777777" w:rsidR="00DE350D" w:rsidRPr="002216E9" w:rsidRDefault="00DE350D" w:rsidP="00DE350D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ro-RO" w:eastAsia="ru-RU"/>
        </w:rPr>
      </w:pPr>
    </w:p>
    <w:tbl>
      <w:tblPr>
        <w:tblW w:w="9634" w:type="dxa"/>
        <w:tblInd w:w="113" w:type="dxa"/>
        <w:tblLook w:val="04A0" w:firstRow="1" w:lastRow="0" w:firstColumn="1" w:lastColumn="0" w:noHBand="0" w:noVBand="1"/>
      </w:tblPr>
      <w:tblGrid>
        <w:gridCol w:w="760"/>
        <w:gridCol w:w="3771"/>
        <w:gridCol w:w="5103"/>
      </w:tblGrid>
      <w:tr w:rsidR="00DE350D" w:rsidRPr="002216E9" w14:paraId="5A81295E" w14:textId="77777777" w:rsidTr="00B62EA3">
        <w:trPr>
          <w:trHeight w:val="300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33FB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color w:val="000000"/>
                <w:lang w:val="ro-RO" w:eastAsia="ro-RO"/>
              </w:rPr>
            </w:pPr>
            <w:r w:rsidRPr="002216E9">
              <w:rPr>
                <w:rFonts w:eastAsia="Times New Roman" w:cstheme="minorHAnsi"/>
                <w:color w:val="000000"/>
                <w:lang w:val="ro-RO" w:eastAsia="ro-RO"/>
              </w:rPr>
              <w:t>Nr. d/o</w:t>
            </w:r>
          </w:p>
        </w:tc>
        <w:tc>
          <w:tcPr>
            <w:tcW w:w="3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0E9D0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SPECIFICAȚIE TEHNICĂ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6943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 xml:space="preserve">Microbuz pasager </w:t>
            </w:r>
          </w:p>
        </w:tc>
      </w:tr>
      <w:tr w:rsidR="00DE350D" w:rsidRPr="002216E9" w14:paraId="42189E8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CF34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D0B55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TIP CAROS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AC58" w14:textId="77777777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 w:eastAsia="ru-RU"/>
              </w:rPr>
            </w:pPr>
            <w:r w:rsidRPr="002216E9">
              <w:rPr>
                <w:rFonts w:eastAsia="Times New Roman" w:cstheme="minorHAnsi"/>
                <w:lang w:val="ro-RO"/>
              </w:rPr>
              <w:t xml:space="preserve">van transport pasager </w:t>
            </w:r>
          </w:p>
        </w:tc>
      </w:tr>
      <w:tr w:rsidR="00DE350D" w:rsidRPr="002216E9" w14:paraId="0C31C5A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86BD4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17CF30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NUMĂR DE LOC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745D72" w14:textId="22472A6A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17+1 conform pașaportul</w:t>
            </w:r>
            <w:r w:rsidR="006E6E1E">
              <w:rPr>
                <w:rFonts w:eastAsia="Times New Roman" w:cstheme="minorHAnsi"/>
                <w:lang w:val="ro-RO"/>
              </w:rPr>
              <w:t>ui</w:t>
            </w:r>
            <w:r w:rsidRPr="002216E9">
              <w:rPr>
                <w:rFonts w:eastAsia="Times New Roman" w:cstheme="minorHAnsi"/>
                <w:lang w:val="ro-RO"/>
              </w:rPr>
              <w:t xml:space="preserve"> </w:t>
            </w:r>
          </w:p>
        </w:tc>
      </w:tr>
      <w:tr w:rsidR="00E80590" w:rsidRPr="002216E9" w14:paraId="75FC8F6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76AE62" w14:textId="77777777" w:rsidR="00E80590" w:rsidRPr="002216E9" w:rsidRDefault="00E80590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CC0F0" w14:textId="0937369A" w:rsidR="00E80590" w:rsidRPr="002216E9" w:rsidRDefault="00E80590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ÎNĂLȚ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52A123" w14:textId="14F65C17" w:rsidR="00E80590" w:rsidRPr="002216E9" w:rsidRDefault="00E80590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>
              <w:rPr>
                <w:rFonts w:eastAsia="Times New Roman" w:cstheme="minorHAnsi"/>
                <w:lang w:val="ro-RO"/>
              </w:rPr>
              <w:t>min. 2550 cm</w:t>
            </w:r>
          </w:p>
        </w:tc>
      </w:tr>
      <w:tr w:rsidR="00DE350D" w:rsidRPr="002216E9" w14:paraId="7FC2DA0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78F04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A6FF1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PACITATEA CILINDRICA A MOTORULU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48518" w14:textId="1AFC6C56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 xml:space="preserve">min. </w:t>
            </w:r>
            <w:r w:rsidR="004C288D">
              <w:rPr>
                <w:rFonts w:eastAsia="Times New Roman" w:cstheme="minorHAnsi"/>
                <w:lang w:val="ro-RO"/>
              </w:rPr>
              <w:t>1900cm</w:t>
            </w:r>
          </w:p>
        </w:tc>
      </w:tr>
      <w:tr w:rsidR="00DE350D" w:rsidRPr="002216E9" w14:paraId="22767C1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336FE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8A24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PUTER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70C10" w14:textId="64538285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min. 1</w:t>
            </w:r>
            <w:r w:rsidR="004C288D">
              <w:rPr>
                <w:rFonts w:eastAsia="Times New Roman" w:cstheme="minorHAnsi"/>
                <w:lang w:val="ro-RO"/>
              </w:rPr>
              <w:t>30</w:t>
            </w:r>
            <w:r w:rsidRPr="002216E9">
              <w:rPr>
                <w:rFonts w:eastAsia="Times New Roman" w:cstheme="minorHAnsi"/>
                <w:lang w:val="ro-RO"/>
              </w:rPr>
              <w:t>CP</w:t>
            </w:r>
          </w:p>
        </w:tc>
      </w:tr>
      <w:tr w:rsidR="00DE350D" w:rsidRPr="002216E9" w14:paraId="05A764B2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3FDC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BEA0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RBUR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D87F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esel</w:t>
            </w:r>
          </w:p>
        </w:tc>
      </w:tr>
      <w:tr w:rsidR="00DE350D" w:rsidRPr="002216E9" w14:paraId="0C71F26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FF48B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4AAE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UTIE DE VITEZ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D62B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anuala, 6+1 trepte sau automată</w:t>
            </w:r>
          </w:p>
        </w:tc>
      </w:tr>
      <w:tr w:rsidR="00DE350D" w:rsidRPr="002216E9" w14:paraId="4F8E2BA2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6D6277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72B2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highlight w:val="yellow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TRACŢIUN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01CD1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Spate sau integrală</w:t>
            </w:r>
          </w:p>
        </w:tc>
      </w:tr>
      <w:tr w:rsidR="006E6E1E" w:rsidRPr="00EA5E45" w14:paraId="79AA39D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D1EFA" w14:textId="77777777" w:rsidR="006E6E1E" w:rsidRPr="002216E9" w:rsidRDefault="006E6E1E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8A57DB" w14:textId="0A7B8B44" w:rsidR="006E6E1E" w:rsidRPr="002216E9" w:rsidRDefault="006E6E1E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BAT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5929EC" w14:textId="5C3BDDE0" w:rsidR="006E6E1E" w:rsidRPr="002216E9" w:rsidRDefault="006E6E1E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Baterie dublă cu ciclu de reîncărcare</w:t>
            </w:r>
          </w:p>
        </w:tc>
      </w:tr>
      <w:tr w:rsidR="006E6E1E" w:rsidRPr="00EA5E45" w14:paraId="6DBF92D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37F7F" w14:textId="77777777" w:rsidR="006E6E1E" w:rsidRPr="002216E9" w:rsidRDefault="006E6E1E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EF77E" w14:textId="6A060D22" w:rsidR="006E6E1E" w:rsidRDefault="006E6E1E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ALTERNA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6953C6" w14:textId="3F1F92C6" w:rsidR="006E6E1E" w:rsidRDefault="006E6E1E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Regim extra-greu, consum mărit de energie</w:t>
            </w:r>
          </w:p>
        </w:tc>
      </w:tr>
      <w:tr w:rsidR="00DE350D" w:rsidRPr="002216E9" w14:paraId="48A5772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A156F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5294E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ASA MAXIMĂ AUTORIZ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E50F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in. 4550 kg</w:t>
            </w:r>
          </w:p>
        </w:tc>
      </w:tr>
      <w:tr w:rsidR="00DE350D" w:rsidRPr="002216E9" w14:paraId="7F589A5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85E46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54DC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ROȚI DUBLE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A523B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2C645D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6F566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0F73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>ROATĂ DE REZERVĂ DE DIMENSIUNI NORMAL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A6F1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0633D8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21E3A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FE57B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PACITATE REZERV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897C5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in. 65 l.</w:t>
            </w:r>
          </w:p>
        </w:tc>
      </w:tr>
      <w:tr w:rsidR="00DE350D" w:rsidRPr="002216E9" w14:paraId="653A2B1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D340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18FF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SERVODIRECȚI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FBC825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Asistată electric</w:t>
            </w:r>
          </w:p>
        </w:tc>
      </w:tr>
      <w:tr w:rsidR="00DE350D" w:rsidRPr="002216E9" w14:paraId="7B1FF37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4615C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7C2E3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AIRBAG ȘOFER ȘI 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C6EB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305A4C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CE52B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065AF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ISTEM DE BLOCARE CENTRALIZATĂ A UȘILOR DIN INTERIOR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C9B3D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F753104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E9C56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084BB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ÎNCHIDERE CENTRALIZATĂ LA CHEIE.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C0CC95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19E99E0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E64BD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F7FB15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UȘĂ LATERALĂ GLISAN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67F9DE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F13A1C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141D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7F59A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VOLAN MULTIFUNCȚIONAL, REGLABIL ÎNĂLȚIME, ADÂNCIM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05F1A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3018F8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2258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D6D53C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PRIZĂ FAȚĂ 12 V: 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BF17D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852CD22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C46C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62EE45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PREECHIPARE RADIO  (BLUETOOTH, CONEXIUNE USB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BA19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781B4B6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482CB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6A7FBD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ILUMINARE INTERIOR COMPARTIMENT ȘOFER /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B32EE7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487B1F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989EF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D810C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OGLINZI RETROVIZOARE CU BRAȚ DUBLU, REGLABILE ELECTRIC ȘI ÎNCĂLZI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6C806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720D33A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3E8F6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D0C18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LĂMPI SEMNALIZARE LATERALE INCLUSE ÎN OGLINZ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5CFAF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DAFFED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4828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8FAF7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GEAMURI FATĂ ACȚIONATE ELECTRIC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A190E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78CF250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E8979C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CF597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FARURI CE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68B5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31BD03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888C8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43075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REGLAJ ELECTRONIC FAR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3BD2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0C259F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109CE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06DF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SENZORI DE PARCARE SPATE/F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665B1E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14D3F1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1A721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56D63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ISTEM DE AER CONDIȚIONAT SAU CLIMATIZAR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F244F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0C54F7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AB43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F9D49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CENTURI DE SIGURANȚĂ ÎN 3 PUNCTE (COMPARTIMENT ȘOFER) ȘI PENTRU TOATE SCAUNELE PASAGER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21B90E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F8884F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73C8F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2B2519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 xml:space="preserve">SCAUN ȘOFER CU COTIERĂ REGLABIL </w:t>
            </w:r>
            <w:r w:rsidRPr="002216E9">
              <w:rPr>
                <w:rFonts w:cstheme="minorHAnsi"/>
                <w:lang w:val="ro-RO"/>
              </w:rPr>
              <w:lastRenderedPageBreak/>
              <w:t>LONGITUDINAL ȘI PE ÎNĂLȚ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B005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lastRenderedPageBreak/>
              <w:t>DA</w:t>
            </w:r>
          </w:p>
        </w:tc>
      </w:tr>
      <w:tr w:rsidR="00DE350D" w:rsidRPr="002216E9" w14:paraId="3394008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1A12B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0B341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GEAMURI LATERALE FUMURII PENTRU COMPARTIMENTUL PASAGE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99AD2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8B4E76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58C6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7C58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DOUĂ UȘI BATANTE SPATE CU GEAMURI FUMURII CU UNGHI DE DESCHIDERE MĂRIT, CU BANDĂ DE REȚINERE MAGNETIC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08BE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6D7064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F22C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51E01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SCUT PROTECȚI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DCE8A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 Construcție metal inoxidabil</w:t>
            </w:r>
          </w:p>
        </w:tc>
      </w:tr>
      <w:tr w:rsidR="00DE350D" w:rsidRPr="002216E9" w14:paraId="6471E30F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195618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8B15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NUANŢA CAROSERIEI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6EE54" w14:textId="060074EE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ALBĂ; </w:t>
            </w:r>
          </w:p>
        </w:tc>
      </w:tr>
      <w:tr w:rsidR="00DE350D" w:rsidRPr="002216E9" w14:paraId="4AD6F53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2093E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63258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ET COVORAȘE PENTRU TOATE ANOTIMPURILE FIXATE DE PODEAUA VEHICOLULU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5653B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7A55A42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B09DD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641EB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APĂRĂTOARE DE NOROI FAȚĂ 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BBE0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6B78CC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739F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6C15E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OPRITOR EXTERIOR U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525C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1F1494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A0725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ED7A8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TRIUNGHI REFLECTORIZ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42B6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EA5E45" w14:paraId="134C459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4501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D0E6B6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TINGĂTOR AUTO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F869F" w14:textId="19F52A2B" w:rsidR="00DE350D" w:rsidRPr="002216E9" w:rsidRDefault="000633BB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</w:t>
            </w:r>
            <w:r>
              <w:rPr>
                <w:rFonts w:eastAsia="Times New Roman" w:cstheme="minorHAnsi"/>
                <w:lang w:val="ro-RO" w:eastAsia="ro-RO"/>
              </w:rPr>
              <w:t xml:space="preserve"> 2 UNITĂȚI</w:t>
            </w:r>
            <w:r w:rsidRPr="002216E9">
              <w:rPr>
                <w:rFonts w:eastAsia="Times New Roman" w:cstheme="minorHAnsi"/>
                <w:lang w:val="ro-RO" w:eastAsia="ro-RO"/>
              </w:rPr>
              <w:t xml:space="preserve"> </w:t>
            </w:r>
            <w:r w:rsidRPr="002216E9">
              <w:rPr>
                <w:rFonts w:cstheme="minorHAnsi"/>
                <w:lang w:val="ro-RO"/>
              </w:rPr>
              <w:t>CU CANTITATEA DE ÎNCĂRCĂTURĂ DE MINIM 5 KG.</w:t>
            </w:r>
          </w:p>
        </w:tc>
      </w:tr>
      <w:tr w:rsidR="00DE350D" w:rsidRPr="002216E9" w14:paraId="2E1196D0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15DAA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718EF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TRUSĂ MEDICALĂ AUTO CERTIFICATĂ ȘI OMOLOG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53A1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A9AAA9F" w14:textId="77777777" w:rsidTr="00B62EA3">
        <w:trPr>
          <w:trHeight w:val="236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36DF8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2EBD15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VESTĂ REFLECTORIZAN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18770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EA5E45" w14:paraId="76D38DD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06B4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F801F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 xml:space="preserve">SET COMPLET DE ANVELOPE IARNĂ PENTRU TOATE ROȚIL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92E122" w14:textId="46DBFB92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  <w:r w:rsidR="00BB71A2">
              <w:rPr>
                <w:rFonts w:eastAsia="Times New Roman" w:cstheme="minorHAnsi"/>
                <w:lang w:val="ro-RO" w:eastAsia="ro-RO"/>
              </w:rPr>
              <w:t>, MODEL RECOMANDAT DE UZINA PRODUCĂTOARE</w:t>
            </w:r>
          </w:p>
        </w:tc>
      </w:tr>
      <w:tr w:rsidR="00DE350D" w:rsidRPr="002216E9" w14:paraId="3F58637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5A187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427243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SET CRIC/CHEI ROȚ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26535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D10262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C6F7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C507D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ANUL PRODUCERI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28B0B7" w14:textId="7B24A208" w:rsidR="00DE350D" w:rsidRPr="002216E9" w:rsidRDefault="009D3C64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cstheme="minorHAnsi"/>
                <w:lang w:val="ro-RO"/>
              </w:rPr>
              <w:t>2020 - 2021</w:t>
            </w:r>
            <w:r w:rsidRPr="002216E9">
              <w:rPr>
                <w:rFonts w:cstheme="minorHAnsi"/>
                <w:lang w:val="ro-RO"/>
              </w:rPr>
              <w:t xml:space="preserve"> (AUTOMOBIL NOU)</w:t>
            </w:r>
          </w:p>
        </w:tc>
      </w:tr>
      <w:tr w:rsidR="00DE350D" w:rsidRPr="000B3716" w14:paraId="0BF5EDF2" w14:textId="77777777" w:rsidTr="00B62EA3">
        <w:trPr>
          <w:trHeight w:val="451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3D566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E64DF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TERMEN DE GARANŢIE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0AF68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MINIM 3 ANI CUMULATIV PRODUCĂTOR + OPERATOR,  (SAU PARCURS 100000 KM)</w:t>
            </w:r>
          </w:p>
        </w:tc>
      </w:tr>
      <w:tr w:rsidR="00DE350D" w:rsidRPr="002216E9" w14:paraId="347E1521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216DEB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29F59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sponibilitatea operatorului de conectare a dispozitivelor modulare după livrare, fără pierderea garanției (stație radio, sistem comenzi rampă, camere video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7DE0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C2EB120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D514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3024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sponibilitatea operatorului de a participa, după caz, la reutilare sau de transmitere a dreptului de intervenție în structura unității de transport, conform necesităților Poliției, altei companii, cu menținerea garanției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4B90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 xml:space="preserve"> DA</w:t>
            </w:r>
          </w:p>
        </w:tc>
      </w:tr>
    </w:tbl>
    <w:p w14:paraId="164DDBFD" w14:textId="77777777" w:rsidR="00DE350D" w:rsidRPr="002216E9" w:rsidRDefault="00DE350D" w:rsidP="00DE350D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p w14:paraId="43FD37B3" w14:textId="77777777" w:rsidR="00DE350D" w:rsidRPr="002216E9" w:rsidRDefault="00DE350D" w:rsidP="00DE350D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  <w:r w:rsidRPr="002216E9"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  <w:br w:type="page"/>
      </w:r>
    </w:p>
    <w:p w14:paraId="644EB01B" w14:textId="77777777" w:rsidR="00DE350D" w:rsidRPr="002216E9" w:rsidRDefault="00DE350D" w:rsidP="00DE350D">
      <w:pPr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lang w:val="ro-RO" w:eastAsia="ru-RU"/>
        </w:rPr>
        <w:lastRenderedPageBreak/>
        <w:t>SPECIFICAȚII TEHNICE</w:t>
      </w:r>
    </w:p>
    <w:p w14:paraId="39C6F318" w14:textId="72F3A4F9" w:rsidR="00DE350D" w:rsidRPr="002216E9" w:rsidRDefault="00DE350D" w:rsidP="00DE350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lang w:val="ro-RO" w:eastAsia="ru-RU"/>
        </w:rPr>
        <w:t>VARIANTA II</w:t>
      </w:r>
    </w:p>
    <w:p w14:paraId="2068C027" w14:textId="77777777" w:rsidR="00DE350D" w:rsidRPr="002216E9" w:rsidRDefault="00DE350D" w:rsidP="00DE350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16"/>
          <w:szCs w:val="16"/>
          <w:lang w:val="ro-RO" w:eastAsia="ru-RU"/>
        </w:rPr>
      </w:pPr>
    </w:p>
    <w:p w14:paraId="6DA0693D" w14:textId="77777777" w:rsidR="00DE350D" w:rsidRPr="002216E9" w:rsidRDefault="00DE350D" w:rsidP="00DE350D">
      <w:pPr>
        <w:spacing w:after="0" w:line="240" w:lineRule="auto"/>
        <w:jc w:val="both"/>
        <w:rPr>
          <w:rFonts w:eastAsia="Times New Roman" w:cstheme="minorHAnsi"/>
          <w:b/>
          <w:bCs/>
          <w:lang w:val="ro-RO" w:eastAsia="ru-RU"/>
        </w:rPr>
      </w:pPr>
      <w:r w:rsidRPr="002216E9">
        <w:rPr>
          <w:rFonts w:eastAsia="Times New Roman" w:cstheme="minorHAnsi"/>
          <w:b/>
          <w:bCs/>
          <w:lang w:val="ro-RO" w:eastAsia="ru-RU"/>
        </w:rPr>
        <w:t>Cantitatea: 2 microbuze</w:t>
      </w:r>
      <w:r w:rsidRPr="002216E9">
        <w:rPr>
          <w:rFonts w:eastAsia="Times New Roman" w:cstheme="minorHAnsi"/>
          <w:lang w:val="ro-RO" w:eastAsia="ru-RU"/>
        </w:rPr>
        <w:t xml:space="preserve"> pentru mobilitatea forțelor pentru administrarea situației pandemice</w:t>
      </w:r>
      <w:r w:rsidRPr="002216E9">
        <w:rPr>
          <w:rFonts w:eastAsia="Times New Roman" w:cstheme="minorHAnsi"/>
          <w:b/>
          <w:bCs/>
          <w:lang w:val="ro-RO" w:eastAsia="ru-RU"/>
        </w:rPr>
        <w:t xml:space="preserve">. </w:t>
      </w:r>
    </w:p>
    <w:p w14:paraId="3DF23788" w14:textId="77777777" w:rsidR="00DE350D" w:rsidRPr="002216E9" w:rsidRDefault="00DE350D" w:rsidP="00DE350D">
      <w:pPr>
        <w:spacing w:after="0" w:line="240" w:lineRule="auto"/>
        <w:jc w:val="both"/>
        <w:rPr>
          <w:rFonts w:eastAsia="Times New Roman" w:cstheme="minorHAnsi"/>
          <w:b/>
          <w:bCs/>
          <w:color w:val="FF0000"/>
          <w:lang w:val="ro-RO" w:eastAsia="ru-RU"/>
        </w:rPr>
      </w:pPr>
    </w:p>
    <w:p w14:paraId="10492551" w14:textId="77777777" w:rsidR="00DE350D" w:rsidRPr="002216E9" w:rsidRDefault="00DE350D" w:rsidP="00DE350D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16"/>
          <w:szCs w:val="16"/>
          <w:lang w:val="ro-RO" w:eastAsia="ru-RU"/>
        </w:rPr>
      </w:pPr>
    </w:p>
    <w:p w14:paraId="61293DC9" w14:textId="77777777" w:rsidR="00DE350D" w:rsidRPr="002216E9" w:rsidRDefault="00DE350D" w:rsidP="00DE350D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ro-RO" w:eastAsia="ru-RU"/>
        </w:rPr>
      </w:pPr>
    </w:p>
    <w:tbl>
      <w:tblPr>
        <w:tblW w:w="9634" w:type="dxa"/>
        <w:tblInd w:w="113" w:type="dxa"/>
        <w:tblLook w:val="04A0" w:firstRow="1" w:lastRow="0" w:firstColumn="1" w:lastColumn="0" w:noHBand="0" w:noVBand="1"/>
      </w:tblPr>
      <w:tblGrid>
        <w:gridCol w:w="760"/>
        <w:gridCol w:w="3771"/>
        <w:gridCol w:w="5103"/>
      </w:tblGrid>
      <w:tr w:rsidR="00DE350D" w:rsidRPr="002216E9" w14:paraId="2884607A" w14:textId="77777777" w:rsidTr="00B62EA3">
        <w:trPr>
          <w:trHeight w:val="300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2C0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color w:val="000000"/>
                <w:lang w:val="ro-RO" w:eastAsia="ro-RO"/>
              </w:rPr>
            </w:pPr>
            <w:r w:rsidRPr="002216E9">
              <w:rPr>
                <w:rFonts w:eastAsia="Times New Roman" w:cstheme="minorHAnsi"/>
                <w:color w:val="000000"/>
                <w:lang w:val="ro-RO" w:eastAsia="ro-RO"/>
              </w:rPr>
              <w:t>Nr. d/o</w:t>
            </w:r>
          </w:p>
        </w:tc>
        <w:tc>
          <w:tcPr>
            <w:tcW w:w="3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B50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SPECIFICAȚIE TEHNICĂ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CFB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 xml:space="preserve">Microbuz pasager </w:t>
            </w:r>
          </w:p>
        </w:tc>
      </w:tr>
      <w:tr w:rsidR="00DE350D" w:rsidRPr="002216E9" w14:paraId="7D0375B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75E17D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868F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TIP CAROS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2BE2" w14:textId="77777777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 w:eastAsia="ru-RU"/>
              </w:rPr>
            </w:pPr>
            <w:r w:rsidRPr="002216E9">
              <w:rPr>
                <w:rFonts w:eastAsia="Times New Roman" w:cstheme="minorHAnsi"/>
                <w:lang w:val="ro-RO"/>
              </w:rPr>
              <w:t xml:space="preserve">van transport pasager </w:t>
            </w:r>
          </w:p>
        </w:tc>
      </w:tr>
      <w:tr w:rsidR="00DE350D" w:rsidRPr="00EA5E45" w14:paraId="0FC20F6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8983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47DF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NUMĂR DE LOC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1AD4B" w14:textId="2CAC18FB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1</w:t>
            </w:r>
            <w:r w:rsidR="006E6E1E">
              <w:rPr>
                <w:rFonts w:eastAsia="Times New Roman" w:cstheme="minorHAnsi"/>
                <w:lang w:val="ro-RO"/>
              </w:rPr>
              <w:t>4</w:t>
            </w:r>
            <w:r w:rsidRPr="002216E9">
              <w:rPr>
                <w:rFonts w:eastAsia="Times New Roman" w:cstheme="minorHAnsi"/>
                <w:lang w:val="ro-RO"/>
              </w:rPr>
              <w:t>+1 conform pașaportul</w:t>
            </w:r>
            <w:r w:rsidR="006E6E1E">
              <w:rPr>
                <w:rFonts w:eastAsia="Times New Roman" w:cstheme="minorHAnsi"/>
                <w:lang w:val="ro-RO"/>
              </w:rPr>
              <w:t>ui, cu loc extins pentru bagaje</w:t>
            </w:r>
            <w:r w:rsidRPr="002216E9">
              <w:rPr>
                <w:rFonts w:eastAsia="Times New Roman" w:cstheme="minorHAnsi"/>
                <w:lang w:val="ro-RO"/>
              </w:rPr>
              <w:t xml:space="preserve"> </w:t>
            </w:r>
            <w:r w:rsidR="002F2540">
              <w:rPr>
                <w:rFonts w:eastAsia="Times New Roman" w:cstheme="minorHAnsi"/>
                <w:lang w:val="ro-RO"/>
              </w:rPr>
              <w:t>(baza extralungă)</w:t>
            </w:r>
          </w:p>
        </w:tc>
      </w:tr>
      <w:tr w:rsidR="00E80590" w:rsidRPr="002216E9" w14:paraId="461348C0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2CEA02" w14:textId="77777777" w:rsidR="00E80590" w:rsidRPr="002216E9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A268A" w14:textId="77777777" w:rsidR="00E80590" w:rsidRPr="002216E9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ÎNĂLȚ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577D7" w14:textId="77777777" w:rsidR="00E80590" w:rsidRPr="002216E9" w:rsidRDefault="00E80590" w:rsidP="004C288D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>
              <w:rPr>
                <w:rFonts w:eastAsia="Times New Roman" w:cstheme="minorHAnsi"/>
                <w:lang w:val="ro-RO"/>
              </w:rPr>
              <w:t>min. 2550 cm</w:t>
            </w:r>
          </w:p>
        </w:tc>
      </w:tr>
      <w:tr w:rsidR="006E6E1E" w:rsidRPr="002216E9" w14:paraId="624F5C22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0483CA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0C701" w14:textId="76B205DB" w:rsidR="006E6E1E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LUNG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1F5D69" w14:textId="41A78E2A" w:rsidR="006E6E1E" w:rsidRDefault="006E6E1E" w:rsidP="006E6E1E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>
              <w:rPr>
                <w:rFonts w:eastAsia="Times New Roman" w:cstheme="minorHAnsi"/>
                <w:lang w:val="ro-RO"/>
              </w:rPr>
              <w:t>minim 6700 cm</w:t>
            </w:r>
          </w:p>
        </w:tc>
      </w:tr>
      <w:tr w:rsidR="006E6E1E" w:rsidRPr="002216E9" w14:paraId="78EE231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5D7AF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01252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PACITATEA CILINDRICA A MOTORULU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8B7AAD" w14:textId="21CDB081" w:rsidR="006E6E1E" w:rsidRPr="002216E9" w:rsidRDefault="006E6E1E" w:rsidP="006E6E1E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 xml:space="preserve">min. </w:t>
            </w:r>
            <w:r w:rsidR="00200D66">
              <w:rPr>
                <w:rFonts w:eastAsia="Times New Roman" w:cstheme="minorHAnsi"/>
                <w:lang w:val="ro-RO"/>
              </w:rPr>
              <w:t>1900cm</w:t>
            </w:r>
          </w:p>
        </w:tc>
      </w:tr>
      <w:tr w:rsidR="006E6E1E" w:rsidRPr="002216E9" w14:paraId="0322F97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C58318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32A3A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PUTER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B7CC3D" w14:textId="71FEFFA9" w:rsidR="006E6E1E" w:rsidRPr="002216E9" w:rsidRDefault="006E6E1E" w:rsidP="006E6E1E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min. 1</w:t>
            </w:r>
            <w:r w:rsidR="00200D66">
              <w:rPr>
                <w:rFonts w:eastAsia="Times New Roman" w:cstheme="minorHAnsi"/>
                <w:lang w:val="ro-RO"/>
              </w:rPr>
              <w:t>3</w:t>
            </w:r>
            <w:r w:rsidRPr="002216E9">
              <w:rPr>
                <w:rFonts w:eastAsia="Times New Roman" w:cstheme="minorHAnsi"/>
                <w:lang w:val="ro-RO"/>
              </w:rPr>
              <w:t>0CP</w:t>
            </w:r>
          </w:p>
        </w:tc>
      </w:tr>
      <w:tr w:rsidR="006E6E1E" w:rsidRPr="002216E9" w14:paraId="0A57362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9BBCD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68953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RBUR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100B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esel</w:t>
            </w:r>
          </w:p>
        </w:tc>
      </w:tr>
      <w:tr w:rsidR="00514D5A" w:rsidRPr="00EA5E45" w14:paraId="1982D99F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D05E00" w14:textId="77777777" w:rsidR="00514D5A" w:rsidRPr="002216E9" w:rsidRDefault="00514D5A" w:rsidP="004C28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31E09" w14:textId="77777777" w:rsidR="00514D5A" w:rsidRPr="002216E9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BAT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9418A9" w14:textId="77777777" w:rsidR="00514D5A" w:rsidRPr="002216E9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Baterie dublă cu ciclu de reîncărcare</w:t>
            </w:r>
          </w:p>
        </w:tc>
      </w:tr>
      <w:tr w:rsidR="00514D5A" w:rsidRPr="00EA5E45" w14:paraId="008A3291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37484" w14:textId="77777777" w:rsidR="00514D5A" w:rsidRPr="002216E9" w:rsidRDefault="00514D5A" w:rsidP="004C28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F9B7EE" w14:textId="77777777" w:rsidR="00514D5A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ALTERNA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20658" w14:textId="77777777" w:rsidR="00514D5A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Regim extra-greu, consum mărit de energie</w:t>
            </w:r>
          </w:p>
        </w:tc>
      </w:tr>
      <w:tr w:rsidR="006E6E1E" w:rsidRPr="002216E9" w14:paraId="213EA55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26137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83F2A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UTIE DE VITEZ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C1356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anuala, 6+1 trepte sau automată</w:t>
            </w:r>
          </w:p>
        </w:tc>
      </w:tr>
      <w:tr w:rsidR="006E6E1E" w:rsidRPr="002216E9" w14:paraId="6E50C3D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A6919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EEA81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highlight w:val="yellow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TRACŢIUN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72B9B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Spate sau integrală</w:t>
            </w:r>
          </w:p>
        </w:tc>
      </w:tr>
      <w:tr w:rsidR="006E6E1E" w:rsidRPr="002216E9" w14:paraId="7C2A6C64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D64F86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B5A0C6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ASA MAXIMĂ AUTORIZ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57E49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in. 4550 kg</w:t>
            </w:r>
          </w:p>
        </w:tc>
      </w:tr>
      <w:tr w:rsidR="006E6E1E" w:rsidRPr="002216E9" w14:paraId="67A2478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D292D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145BD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ROȚI DUBLE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8D4BD1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0416ED4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FAFA8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2AC28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>ROATĂ DE REZERVĂ DE DIMENSIUNI NORMAL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3220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44DE44A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99E66D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29ECCA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PACITATE REZERV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6DF1B3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in. 65 l.</w:t>
            </w:r>
          </w:p>
        </w:tc>
      </w:tr>
      <w:tr w:rsidR="006E6E1E" w:rsidRPr="002216E9" w14:paraId="7B8F544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CB8C6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49524F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SERVODIRECȚI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75407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Asistată electric</w:t>
            </w:r>
          </w:p>
        </w:tc>
      </w:tr>
      <w:tr w:rsidR="006E6E1E" w:rsidRPr="002216E9" w14:paraId="0F306B0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A1206D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65E084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AIRBAG ȘOFER ȘI 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632FE1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733C1C22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6F6C2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55D0D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ISTEM DE BLOCARE CENTRALIZATĂ A UȘILOR DIN INTERIOR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F76C4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6FCE948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049DF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EEE439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ÎNCHIDERE CENTRALIZATĂ LA CHEIE.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65458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EA5E45" w14:paraId="60F014E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25C43B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5F190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UȘI LATERALE GLISAN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0EAE5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 pe ambele părți dreapta și stânga</w:t>
            </w:r>
          </w:p>
        </w:tc>
      </w:tr>
      <w:tr w:rsidR="006E6E1E" w:rsidRPr="002216E9" w14:paraId="753B454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EC738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D9F5C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VOLAN MULTIFUNCȚIONAL, REGLABIL ÎNĂLȚIME, ADÂNCIM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A77B8B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3CB4583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DDC76D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88C92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PRIZĂ FAȚĂ 12 V: 1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58D23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530BA535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95ABF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B3BA3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PREECHIPARE RADIO  (BLUETOOTH, CONEXIUNE USB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FBA591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5C50F491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DD413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D8D01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ILUMINARE INTERIOR COMPARTIMENT ȘOFER /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2750BC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0AEBDA3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34854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A81CD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OGLINZI RETROVIZOARE CU BRAȚ DUBLU, REGLABILE ELECTRIC ȘI ÎNCĂLZI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1273A9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43B6EAA4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200059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A13ED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LĂMPI SEMNALIZARE LATERALE INCLUSE ÎN OGLINZ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B2A6A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09728251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47004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A2C82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GEAMURI FATĂ ACȚIONATE ELECTRIC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6A5604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314FB95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14D1A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7A7BA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FARURI CE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2A56C5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34027551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6A037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D34BF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REGLAJ ELECTRONIC FAR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9D6A43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75102CC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5B6A42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84AE8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SENZORI DE PARCARE SPATE/F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E7375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7B0F2A8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9320B2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5A01F1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ISTEM DE AER CONDIȚIONAT SAU CLIMATIZAR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933A6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18604F9F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EE12C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118F1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CENTURI DE SIGURANȚĂ ÎN 3 PUNCTE </w:t>
            </w:r>
            <w:r w:rsidRPr="002216E9">
              <w:rPr>
                <w:rFonts w:cstheme="minorHAnsi"/>
                <w:lang w:val="ro-RO"/>
              </w:rPr>
              <w:lastRenderedPageBreak/>
              <w:t>(COMPARTIMENT ȘOFER) ȘI PENTRU TOATE SCAUNELE PASAGER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D6CC17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lastRenderedPageBreak/>
              <w:t>DA</w:t>
            </w:r>
          </w:p>
        </w:tc>
      </w:tr>
      <w:tr w:rsidR="006E6E1E" w:rsidRPr="002216E9" w14:paraId="22218C7D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B4241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999FF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SCAUN ȘOFER CU COTIERĂ REGLABIL LONGITUDINAL ȘI PE ÎNĂLȚ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E59212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2AF4EE0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769FA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9A278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GEAMURI LATERALE FUMURII PENTRU COMPARTIMENTUL PASAGE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A98CF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7B44F505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D530D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47C388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DOUĂ UȘI BATANTE SPATE CU GEAMURI FUMURII CU UNGHI DE DESCHIDERE MĂRIT, CU BANDĂ DE REȚINERE MAGNETIC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251FE3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55E0185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8AB71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5D3CE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SCUT PROTECȚI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AB8A29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 Construcție metal inoxidabil</w:t>
            </w:r>
          </w:p>
        </w:tc>
      </w:tr>
      <w:tr w:rsidR="006E6E1E" w:rsidRPr="002216E9" w14:paraId="189C72D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2AC75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6EB8BB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NUANŢA CAROSERIEI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1A88F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ALBĂ; </w:t>
            </w:r>
          </w:p>
        </w:tc>
      </w:tr>
      <w:tr w:rsidR="006E6E1E" w:rsidRPr="002216E9" w14:paraId="0BA1C182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F0D9B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9C92E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ET COVORAȘE PENTRU TOATE ANOTIMPURILE FIXATE DE PODEAUA VEHICOLULU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D7A355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53C928C5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895298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27E2A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EEF25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</w:p>
        </w:tc>
      </w:tr>
      <w:tr w:rsidR="006E6E1E" w:rsidRPr="002216E9" w14:paraId="0E32141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DEE99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274609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APĂRĂTOARE DE NOROI FAȚĂ 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6BB09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7CFE19A0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39D607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4A74D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OPRITOR EXTERIOR U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3303B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22DAD33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A194B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929FC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TRIUNGHI REFLECTORIZ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C9D49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EA5E45" w14:paraId="4C433212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E5825A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C69853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TINGĂTOR AUTO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E9BFD" w14:textId="464305C3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</w:t>
            </w:r>
            <w:r>
              <w:rPr>
                <w:rFonts w:eastAsia="Times New Roman" w:cstheme="minorHAnsi"/>
                <w:lang w:val="ro-RO" w:eastAsia="ro-RO"/>
              </w:rPr>
              <w:t xml:space="preserve"> 2 UNITĂȚI</w:t>
            </w:r>
            <w:r w:rsidRPr="002216E9">
              <w:rPr>
                <w:rFonts w:eastAsia="Times New Roman" w:cstheme="minorHAnsi"/>
                <w:lang w:val="ro-RO" w:eastAsia="ro-RO"/>
              </w:rPr>
              <w:t xml:space="preserve"> </w:t>
            </w:r>
            <w:r w:rsidRPr="002216E9">
              <w:rPr>
                <w:rFonts w:cstheme="minorHAnsi"/>
                <w:lang w:val="ro-RO"/>
              </w:rPr>
              <w:t>CU CANTITATEA DE ÎNCĂRCĂTURĂ DE MINIM 5 KG.</w:t>
            </w:r>
          </w:p>
        </w:tc>
      </w:tr>
      <w:tr w:rsidR="006E6E1E" w:rsidRPr="002216E9" w14:paraId="6D8DD5E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E4AB70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1CBCC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TRUSĂ MEDICALĂ AUTO CERTIFICATĂ ȘI OMOLOG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43F7FE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486C5DC2" w14:textId="77777777" w:rsidTr="00B62EA3">
        <w:trPr>
          <w:trHeight w:val="236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53672A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9A049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VESTĂ REFLECTORIZAN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6C4E5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EA5E45" w14:paraId="0F5BDD6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5A9C8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5F0A03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 xml:space="preserve">SET COMPLET DE ANVELOPE IARNĂ PENTRU TOATE ROȚIL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0034F" w14:textId="4C61C3D3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  <w:r>
              <w:rPr>
                <w:rFonts w:eastAsia="Times New Roman" w:cstheme="minorHAnsi"/>
                <w:lang w:val="ro-RO" w:eastAsia="ro-RO"/>
              </w:rPr>
              <w:t>, MODEL RECOMANDAT DE UZINA PRODUCĂTOARE</w:t>
            </w:r>
          </w:p>
        </w:tc>
      </w:tr>
      <w:tr w:rsidR="006E6E1E" w:rsidRPr="002216E9" w14:paraId="4D40641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A250A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BE24E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SET CRIC/CHEI ROȚ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A56C82" w14:textId="7777777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6E6E1E" w:rsidRPr="002216E9" w14:paraId="692EB15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4D63F2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000DEF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ANUL PRODUCERI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36D8F" w14:textId="36C98CC7" w:rsidR="006E6E1E" w:rsidRPr="002216E9" w:rsidRDefault="006E6E1E" w:rsidP="006E6E1E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cstheme="minorHAnsi"/>
                <w:lang w:val="ro-RO"/>
              </w:rPr>
              <w:t>2020 - 2021</w:t>
            </w:r>
            <w:r w:rsidRPr="002216E9">
              <w:rPr>
                <w:rFonts w:cstheme="minorHAnsi"/>
                <w:lang w:val="ro-RO"/>
              </w:rPr>
              <w:t xml:space="preserve"> (AUTOMOBIL NOU)</w:t>
            </w:r>
          </w:p>
        </w:tc>
      </w:tr>
      <w:tr w:rsidR="006E6E1E" w:rsidRPr="000B3716" w14:paraId="66969109" w14:textId="77777777" w:rsidTr="00B62EA3">
        <w:trPr>
          <w:trHeight w:val="451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6E8EB" w14:textId="77777777" w:rsidR="006E6E1E" w:rsidRPr="002216E9" w:rsidRDefault="006E6E1E" w:rsidP="006E6E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258B1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TERMEN DE GARANŢIE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11F32" w14:textId="77777777" w:rsidR="006E6E1E" w:rsidRPr="002216E9" w:rsidRDefault="006E6E1E" w:rsidP="006E6E1E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MINIM 3 ANI CUMULATIV PRODUCĂTOR + OPERATOR,  (SAU PARCURS 100000 KM)</w:t>
            </w:r>
          </w:p>
        </w:tc>
      </w:tr>
    </w:tbl>
    <w:p w14:paraId="6F2E4E3E" w14:textId="77777777" w:rsidR="00DE350D" w:rsidRPr="002216E9" w:rsidRDefault="00DE350D" w:rsidP="00DE350D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p w14:paraId="5E7C90B1" w14:textId="77777777" w:rsidR="00DE350D" w:rsidRPr="002216E9" w:rsidRDefault="00DE350D" w:rsidP="00DE350D">
      <w:pPr>
        <w:rPr>
          <w:rFonts w:ascii="Times New Roman" w:eastAsia="Times New Roman" w:hAnsi="Times New Roman" w:cs="Times New Roman"/>
          <w:b/>
          <w:bCs/>
          <w:color w:val="FF0000"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color w:val="FF0000"/>
          <w:lang w:val="ro-RO" w:eastAsia="ru-RU"/>
        </w:rPr>
        <w:br w:type="page"/>
      </w:r>
    </w:p>
    <w:p w14:paraId="6BC7B888" w14:textId="77777777" w:rsidR="00DE350D" w:rsidRPr="002216E9" w:rsidRDefault="00DE350D" w:rsidP="00DE350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lang w:val="ro-RO" w:eastAsia="ru-RU"/>
        </w:rPr>
        <w:lastRenderedPageBreak/>
        <w:t xml:space="preserve">SPECIFICAȚII TEHNICE </w:t>
      </w:r>
    </w:p>
    <w:p w14:paraId="67FF1843" w14:textId="6F0697A9" w:rsidR="00DE350D" w:rsidRPr="002216E9" w:rsidRDefault="00DE350D" w:rsidP="00DE350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2216E9">
        <w:rPr>
          <w:rFonts w:ascii="Times New Roman" w:eastAsia="Times New Roman" w:hAnsi="Times New Roman" w:cs="Times New Roman"/>
          <w:b/>
          <w:bCs/>
          <w:lang w:val="ro-RO" w:eastAsia="ru-RU"/>
        </w:rPr>
        <w:t>VARIANTA III</w:t>
      </w:r>
    </w:p>
    <w:p w14:paraId="4052C10B" w14:textId="77777777" w:rsidR="00DE350D" w:rsidRPr="002216E9" w:rsidRDefault="00DE350D" w:rsidP="00DE350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16"/>
          <w:szCs w:val="16"/>
          <w:lang w:val="ro-RO" w:eastAsia="ru-RU"/>
        </w:rPr>
      </w:pPr>
    </w:p>
    <w:p w14:paraId="41C4A2C1" w14:textId="77777777" w:rsidR="00DE350D" w:rsidRPr="002216E9" w:rsidRDefault="00DE350D" w:rsidP="00DE350D">
      <w:pPr>
        <w:spacing w:after="0" w:line="240" w:lineRule="auto"/>
        <w:jc w:val="both"/>
        <w:rPr>
          <w:rFonts w:eastAsia="Times New Roman" w:cstheme="minorHAnsi"/>
          <w:b/>
          <w:bCs/>
          <w:lang w:val="ro-RO" w:eastAsia="ru-RU"/>
        </w:rPr>
      </w:pPr>
      <w:r w:rsidRPr="002216E9">
        <w:rPr>
          <w:rFonts w:eastAsia="Times New Roman" w:cstheme="minorHAnsi"/>
          <w:b/>
          <w:bCs/>
          <w:lang w:val="ro-RO" w:eastAsia="ru-RU"/>
        </w:rPr>
        <w:t xml:space="preserve">Cantitatea: 2 microbuze </w:t>
      </w:r>
      <w:r w:rsidRPr="002216E9">
        <w:rPr>
          <w:rFonts w:eastAsia="Times New Roman" w:cstheme="minorHAnsi"/>
          <w:lang w:val="ro-RO" w:eastAsia="ru-RU"/>
        </w:rPr>
        <w:t>pentru mobilitatea forțelor pentru administrarea situației pandemice</w:t>
      </w:r>
      <w:r w:rsidRPr="002216E9">
        <w:rPr>
          <w:rFonts w:eastAsia="Times New Roman" w:cstheme="minorHAnsi"/>
          <w:b/>
          <w:bCs/>
          <w:lang w:val="ro-RO" w:eastAsia="ru-RU"/>
        </w:rPr>
        <w:t>.</w:t>
      </w:r>
    </w:p>
    <w:p w14:paraId="2FA4A533" w14:textId="77777777" w:rsidR="00DE350D" w:rsidRPr="002216E9" w:rsidRDefault="00DE350D" w:rsidP="00DE350D">
      <w:pPr>
        <w:spacing w:after="0" w:line="240" w:lineRule="auto"/>
        <w:jc w:val="both"/>
        <w:rPr>
          <w:rFonts w:eastAsia="Times New Roman" w:cstheme="minorHAnsi"/>
          <w:b/>
          <w:bCs/>
          <w:color w:val="FF0000"/>
          <w:lang w:val="ro-RO" w:eastAsia="ru-RU"/>
        </w:rPr>
      </w:pPr>
    </w:p>
    <w:p w14:paraId="5A625C42" w14:textId="77777777" w:rsidR="00DE350D" w:rsidRPr="002216E9" w:rsidRDefault="00DE350D" w:rsidP="00DE350D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16"/>
          <w:szCs w:val="16"/>
          <w:lang w:val="ro-RO" w:eastAsia="ru-RU"/>
        </w:rPr>
      </w:pPr>
    </w:p>
    <w:p w14:paraId="0A7A3BCD" w14:textId="77777777" w:rsidR="00DE350D" w:rsidRPr="002216E9" w:rsidRDefault="00DE350D" w:rsidP="00DE350D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ro-RO" w:eastAsia="ru-RU"/>
        </w:rPr>
      </w:pPr>
    </w:p>
    <w:tbl>
      <w:tblPr>
        <w:tblW w:w="9634" w:type="dxa"/>
        <w:tblInd w:w="113" w:type="dxa"/>
        <w:tblLook w:val="04A0" w:firstRow="1" w:lastRow="0" w:firstColumn="1" w:lastColumn="0" w:noHBand="0" w:noVBand="1"/>
      </w:tblPr>
      <w:tblGrid>
        <w:gridCol w:w="760"/>
        <w:gridCol w:w="3771"/>
        <w:gridCol w:w="5103"/>
      </w:tblGrid>
      <w:tr w:rsidR="00DE350D" w:rsidRPr="002216E9" w14:paraId="464D71E3" w14:textId="77777777" w:rsidTr="00B62EA3">
        <w:trPr>
          <w:trHeight w:val="300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E990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color w:val="000000"/>
                <w:lang w:val="ro-RO" w:eastAsia="ro-RO"/>
              </w:rPr>
            </w:pPr>
            <w:r w:rsidRPr="002216E9">
              <w:rPr>
                <w:rFonts w:eastAsia="Times New Roman" w:cstheme="minorHAnsi"/>
                <w:color w:val="000000"/>
                <w:lang w:val="ro-RO" w:eastAsia="ro-RO"/>
              </w:rPr>
              <w:t>Nr. d/o</w:t>
            </w:r>
          </w:p>
        </w:tc>
        <w:tc>
          <w:tcPr>
            <w:tcW w:w="3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0F4B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SPECIFICAȚIE TEHNICĂ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855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 xml:space="preserve">Microbuz pasager </w:t>
            </w:r>
          </w:p>
        </w:tc>
      </w:tr>
      <w:tr w:rsidR="00DE350D" w:rsidRPr="002216E9" w14:paraId="47E7D85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6E10A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412B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TIP CAROS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F3819" w14:textId="77777777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 w:eastAsia="ru-RU"/>
              </w:rPr>
            </w:pPr>
            <w:r w:rsidRPr="002216E9">
              <w:rPr>
                <w:rFonts w:eastAsia="Times New Roman" w:cstheme="minorHAnsi"/>
                <w:lang w:val="ro-RO"/>
              </w:rPr>
              <w:t xml:space="preserve">van transport pasager </w:t>
            </w:r>
          </w:p>
        </w:tc>
      </w:tr>
      <w:tr w:rsidR="00DE350D" w:rsidRPr="00EA5E45" w14:paraId="5C0B025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6389D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B4609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NUMĂR DE LOC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AA8DB3" w14:textId="7239F880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14+1 conform pașaportul</w:t>
            </w:r>
            <w:r w:rsidR="006E6E1E">
              <w:rPr>
                <w:rFonts w:eastAsia="Times New Roman" w:cstheme="minorHAnsi"/>
                <w:lang w:val="ro-RO"/>
              </w:rPr>
              <w:t>ui, cu loc extins pentru bagaje</w:t>
            </w:r>
            <w:r w:rsidRPr="002216E9">
              <w:rPr>
                <w:rFonts w:eastAsia="Times New Roman" w:cstheme="minorHAnsi"/>
                <w:lang w:val="ro-RO"/>
              </w:rPr>
              <w:t xml:space="preserve"> </w:t>
            </w:r>
            <w:r w:rsidR="0023493C">
              <w:rPr>
                <w:rFonts w:eastAsia="Times New Roman" w:cstheme="minorHAnsi"/>
                <w:lang w:val="ro-RO"/>
              </w:rPr>
              <w:t>(bază extralungă)</w:t>
            </w:r>
          </w:p>
        </w:tc>
      </w:tr>
      <w:tr w:rsidR="004903DC" w:rsidRPr="002216E9" w14:paraId="207FB42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161FB" w14:textId="77777777" w:rsidR="004903DC" w:rsidRPr="002216E9" w:rsidRDefault="004903DC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E8B4FF" w14:textId="65A54B57" w:rsidR="004903DC" w:rsidRPr="002216E9" w:rsidRDefault="004903DC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LUNG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747A2C" w14:textId="255C15C1" w:rsidR="004903DC" w:rsidRPr="002216E9" w:rsidRDefault="004903DC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>
              <w:rPr>
                <w:rFonts w:eastAsia="Times New Roman" w:cstheme="minorHAnsi"/>
                <w:lang w:val="ro-RO"/>
              </w:rPr>
              <w:t>Minim 6700 cm</w:t>
            </w:r>
          </w:p>
        </w:tc>
      </w:tr>
      <w:tr w:rsidR="00DE350D" w:rsidRPr="002216E9" w14:paraId="7935FB2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65962E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F1CA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PACITATEA CILINDRICA A MOTORULU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3A35FC" w14:textId="6C2B13BC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min.</w:t>
            </w:r>
            <w:r w:rsidR="0023493C">
              <w:rPr>
                <w:rFonts w:eastAsia="Times New Roman" w:cstheme="minorHAnsi"/>
                <w:lang w:val="ro-RO"/>
              </w:rPr>
              <w:t xml:space="preserve"> 1900 cm</w:t>
            </w:r>
          </w:p>
        </w:tc>
      </w:tr>
      <w:tr w:rsidR="00DE350D" w:rsidRPr="002216E9" w14:paraId="557893FF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11BFA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CB15C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PUTER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0EF924" w14:textId="7C90F6AC" w:rsidR="00DE350D" w:rsidRPr="002216E9" w:rsidRDefault="00DE350D" w:rsidP="00B62EA3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2216E9">
              <w:rPr>
                <w:rFonts w:eastAsia="Times New Roman" w:cstheme="minorHAnsi"/>
                <w:lang w:val="ro-RO"/>
              </w:rPr>
              <w:t>min. 1</w:t>
            </w:r>
            <w:r w:rsidR="0023493C">
              <w:rPr>
                <w:rFonts w:eastAsia="Times New Roman" w:cstheme="minorHAnsi"/>
                <w:lang w:val="ro-RO"/>
              </w:rPr>
              <w:t>3</w:t>
            </w:r>
            <w:r w:rsidRPr="002216E9">
              <w:rPr>
                <w:rFonts w:eastAsia="Times New Roman" w:cstheme="minorHAnsi"/>
                <w:lang w:val="ro-RO"/>
              </w:rPr>
              <w:t>0CP</w:t>
            </w:r>
          </w:p>
        </w:tc>
      </w:tr>
      <w:tr w:rsidR="00DE350D" w:rsidRPr="002216E9" w14:paraId="6B7C5B5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2872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719F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RBUR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E0D0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esel</w:t>
            </w:r>
          </w:p>
        </w:tc>
      </w:tr>
      <w:tr w:rsidR="00514D5A" w:rsidRPr="00EA5E45" w14:paraId="0A6BA846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69E90" w14:textId="77777777" w:rsidR="00514D5A" w:rsidRPr="002216E9" w:rsidRDefault="00514D5A" w:rsidP="004C28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FDCC22" w14:textId="77777777" w:rsidR="00514D5A" w:rsidRPr="002216E9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BAT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D1BAD" w14:textId="77777777" w:rsidR="00514D5A" w:rsidRPr="002216E9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Baterie dublă cu ciclu de reîncărcare</w:t>
            </w:r>
          </w:p>
        </w:tc>
      </w:tr>
      <w:tr w:rsidR="00514D5A" w:rsidRPr="00EA5E45" w14:paraId="6533F6E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33289" w14:textId="77777777" w:rsidR="00514D5A" w:rsidRPr="002216E9" w:rsidRDefault="00514D5A" w:rsidP="004C288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698F2" w14:textId="77777777" w:rsidR="00514D5A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ALTERNA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365A52" w14:textId="77777777" w:rsidR="00514D5A" w:rsidRDefault="00514D5A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eastAsia="Times New Roman" w:cstheme="minorHAnsi"/>
                <w:lang w:val="ro-RO" w:eastAsia="ro-RO"/>
              </w:rPr>
              <w:t>Regim extra-greu, consum mărit de energie</w:t>
            </w:r>
          </w:p>
        </w:tc>
      </w:tr>
      <w:tr w:rsidR="00DE350D" w:rsidRPr="002216E9" w14:paraId="7604294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873E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30A9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UTIE DE VITEZ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C42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anuala, 6+1 trepte</w:t>
            </w:r>
          </w:p>
        </w:tc>
      </w:tr>
      <w:tr w:rsidR="00DE350D" w:rsidRPr="002216E9" w14:paraId="2E1417C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0F857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3F03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highlight w:val="yellow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TRACŢIUN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E97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Spate sau integrală</w:t>
            </w:r>
          </w:p>
        </w:tc>
      </w:tr>
      <w:tr w:rsidR="00DE350D" w:rsidRPr="002216E9" w14:paraId="61449F3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1366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1436C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ASA MAXIMĂ AUTORIZ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B4419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in. 4050 kg</w:t>
            </w:r>
          </w:p>
        </w:tc>
      </w:tr>
      <w:tr w:rsidR="00DE350D" w:rsidRPr="002216E9" w14:paraId="2DA7CFDB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43A18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83C8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ROȚI DUBLE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57501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7457F77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DDCE11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71CE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>ROATĂ DE REZERVĂ DE DIMENSIUNI NORMAL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4CC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6A215E0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D637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9E11A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APACITATE REZERV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8989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Min. 65 l.</w:t>
            </w:r>
          </w:p>
        </w:tc>
      </w:tr>
      <w:tr w:rsidR="00DE350D" w:rsidRPr="002216E9" w14:paraId="35E5A11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DD72B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A44737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SERVODIRECȚI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4CE47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Asistată electric</w:t>
            </w:r>
          </w:p>
        </w:tc>
      </w:tr>
      <w:tr w:rsidR="00DE350D" w:rsidRPr="002216E9" w14:paraId="75A1E96F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2C75A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869E29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AIRBAG ȘOFER ȘI 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E7C4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9602F0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85320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CDCD6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ISTEM DE BLOCARE CENTRALIZATĂ A UȘILOR DIN INTERIOR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0AA41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CDED78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9920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34ED6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ÎNCHIDERE CENTRALIZATĂ LA CHEIE.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D4481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70CD4C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000859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D2D28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UȘĂ LATERALĂ GLISAN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C9FD7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5C8C4FC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CCD3C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A4DF0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VOLAN MULTIFUNCȚIONAL, REGLABIL ÎNĂLȚIME, ADÂNCIM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CD38A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3C9A2CF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DDF9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64F5D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PREECHIPARE RADIO  (BLUETOOTH, CONEXIUNE USB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AF512B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5F683F64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779DEB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F1F51F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ILUMINARE INTERIOR COMPARTIMENT ȘOFER /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57B4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144A8B8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4DA7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4CBEDE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OGLINZI RETROVIZOARE CU BRAȚ DUBLU, REGLABILE ELECTRIC ȘI ÎNCĂLZI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35617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558642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D82F8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36A2A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LĂMPI SEMNALIZARE LATERALE INCLUSE ÎN OGLINZ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CA239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8BC566F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0751B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D589C9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GEAMURI FATĂ ACȚIONATE ELECTRIC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3840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5BE8697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E21C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826819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FARURI CE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03F47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B52865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3294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2D52B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REGLAJ ELECTRONIC FAR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8A6C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CDB09D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F9A3FC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14BA3B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SENZORI DE PARCARE SPATE/F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978C5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8ECEF1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B7AB45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325767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ISTEM DE AER CONDIȚIONAT SAU CLIMATIZAR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4FBC04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998B58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9D5F7C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64E3DF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CENTURI DE SIGURANȚĂ ÎN 3 PUNCTE (COMPARTIMENT ȘOFER) ȘI PENTRU TOATE SCAUNELE PASAGER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6DB5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24FDBA88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9B71E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72CC05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 xml:space="preserve">SCAUN ȘOFER CU COTIERĂ REGLABIL </w:t>
            </w:r>
            <w:r w:rsidRPr="002216E9">
              <w:rPr>
                <w:rFonts w:cstheme="minorHAnsi"/>
                <w:lang w:val="ro-RO"/>
              </w:rPr>
              <w:lastRenderedPageBreak/>
              <w:t>LONGITUDINAL ȘI PE ÎNĂLȚ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09B8A8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lastRenderedPageBreak/>
              <w:t>DA</w:t>
            </w:r>
          </w:p>
        </w:tc>
      </w:tr>
      <w:tr w:rsidR="00DE350D" w:rsidRPr="002216E9" w14:paraId="1CEAF5CC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9C168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D8FFF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GEAMURI LATERALE FUMURII PENTRU COMPARTIMENTUL PASAGE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79DB9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3A47BAB9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44BD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3DF11C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DOUĂ UȘI BATANTE SPATE CU GEAMURI FUMURII CU UNGHI DE DESCHIDERE MĂRIT, CU BANDĂ DE REȚINERE MAGNETIC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7AAFF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61BB8A67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D32CFC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1C152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SCUT PROTECȚI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257B5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 Construcție metal inoxidabil</w:t>
            </w:r>
          </w:p>
        </w:tc>
      </w:tr>
      <w:tr w:rsidR="00DE350D" w:rsidRPr="002216E9" w14:paraId="7CD23C7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B96E7A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02F16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NUANŢA CAROSERIEI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B4712" w14:textId="65F9662C" w:rsidR="00DE350D" w:rsidRPr="002216E9" w:rsidRDefault="006E6E1E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cstheme="minorHAnsi"/>
                <w:lang w:val="ro-RO"/>
              </w:rPr>
              <w:t>ALB</w:t>
            </w:r>
          </w:p>
        </w:tc>
      </w:tr>
      <w:tr w:rsidR="00DE350D" w:rsidRPr="002216E9" w14:paraId="008E1051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670457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1E465D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ET COVORAȘE PENTRU TOATE ANOTIMPURILE FIXATE DE PODEAUA VEHICOLULU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7E1F9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5A4CDB60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49298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48C0A3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APĂRĂTOARE DE NOROI FAȚĂ 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131657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462915E1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8CE9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9383E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OPRITOR EXTERIOR U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F5267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0FDA079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93820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ADFDD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TRIUNGHI REFLECTORIZ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DB22FD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EA5E45" w14:paraId="4165D33A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146B4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E238FD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STINGĂTOR AUTO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11455" w14:textId="2E51211D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,</w:t>
            </w:r>
            <w:r w:rsidR="000633BB">
              <w:rPr>
                <w:rFonts w:eastAsia="Times New Roman" w:cstheme="minorHAnsi"/>
                <w:lang w:val="ro-RO" w:eastAsia="ro-RO"/>
              </w:rPr>
              <w:t xml:space="preserve"> 2 UNITĂȚI</w:t>
            </w:r>
            <w:r w:rsidR="000633BB" w:rsidRPr="002216E9">
              <w:rPr>
                <w:rFonts w:eastAsia="Times New Roman" w:cstheme="minorHAnsi"/>
                <w:lang w:val="ro-RO" w:eastAsia="ro-RO"/>
              </w:rPr>
              <w:t xml:space="preserve"> </w:t>
            </w:r>
            <w:r w:rsidRPr="002216E9">
              <w:rPr>
                <w:rFonts w:cstheme="minorHAnsi"/>
                <w:lang w:val="ro-RO"/>
              </w:rPr>
              <w:t>CU CANTITATEA DE ÎNCĂRCĂTURĂ DE MINIM 5 KG.</w:t>
            </w:r>
          </w:p>
        </w:tc>
      </w:tr>
      <w:tr w:rsidR="00DE350D" w:rsidRPr="002216E9" w14:paraId="5BAAA5E3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5237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DC247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TRUSĂ MEDICALĂ AUTO CERTIFICATĂ ȘI OMOLOG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2ECFE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15B91145" w14:textId="77777777" w:rsidTr="00B62EA3">
        <w:trPr>
          <w:trHeight w:val="236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AAD898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424FA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VESTĂ REFLECTORIZAN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B318F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EA5E45" w14:paraId="44C78A54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84CA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00CCC3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 xml:space="preserve">SET COMPLET DE ANVELOPE IARNĂ PENTRU TOATE ROȚIL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BC3844" w14:textId="36DEC5CD" w:rsidR="00DE350D" w:rsidRPr="002216E9" w:rsidRDefault="00BB71A2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  <w:r>
              <w:rPr>
                <w:rFonts w:eastAsia="Times New Roman" w:cstheme="minorHAnsi"/>
                <w:lang w:val="ro-RO" w:eastAsia="ro-RO"/>
              </w:rPr>
              <w:t>, MODEL RECOMANDAT DE UZINA PRODUCĂTOARE</w:t>
            </w:r>
          </w:p>
        </w:tc>
      </w:tr>
      <w:tr w:rsidR="00DE350D" w:rsidRPr="002216E9" w14:paraId="64D90885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29BA6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E9EEB3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>SET CRIC/CHEI ROȚ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6EFC3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153F1475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28D0BF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D27F2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2216E9">
              <w:rPr>
                <w:rFonts w:cstheme="minorHAnsi"/>
                <w:lang w:val="ro-RO"/>
              </w:rPr>
              <w:t xml:space="preserve">ANUL PRODUCERI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5252CA" w14:textId="6F6952FE" w:rsidR="00DE350D" w:rsidRPr="002216E9" w:rsidRDefault="009D3C64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>
              <w:rPr>
                <w:rFonts w:cstheme="minorHAnsi"/>
                <w:lang w:val="ro-RO"/>
              </w:rPr>
              <w:t>2020 - 2021</w:t>
            </w:r>
            <w:r w:rsidRPr="002216E9">
              <w:rPr>
                <w:rFonts w:cstheme="minorHAnsi"/>
                <w:lang w:val="ro-RO"/>
              </w:rPr>
              <w:t xml:space="preserve"> (AUTOMOBIL NOU)</w:t>
            </w:r>
          </w:p>
        </w:tc>
      </w:tr>
      <w:tr w:rsidR="00DE350D" w:rsidRPr="000B3716" w14:paraId="54AC1124" w14:textId="77777777" w:rsidTr="00B62EA3">
        <w:trPr>
          <w:trHeight w:val="451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096C2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46A8B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cstheme="minorHAnsi"/>
                <w:lang w:val="ro-RO"/>
              </w:rPr>
              <w:t xml:space="preserve">TERMEN DE GARANŢIE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9816B6" w14:textId="77777777" w:rsidR="00DE350D" w:rsidRPr="002216E9" w:rsidRDefault="00DE350D" w:rsidP="00B62EA3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2216E9">
              <w:rPr>
                <w:rFonts w:cstheme="minorHAnsi"/>
                <w:lang w:val="ro-RO"/>
              </w:rPr>
              <w:t>MINIM 3 ANI CUMULATIV PRODUCĂTOR + OPERATOR,  (SAU PARCURS 100000 KM)</w:t>
            </w:r>
          </w:p>
        </w:tc>
      </w:tr>
      <w:tr w:rsidR="00DE350D" w:rsidRPr="002216E9" w14:paraId="44967A9E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1A87CA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837EF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con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6A6B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6 unități</w:t>
            </w:r>
          </w:p>
        </w:tc>
      </w:tr>
      <w:tr w:rsidR="00DE350D" w:rsidRPr="002216E9" w14:paraId="36AFD414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EAEBD1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5AAC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sponibilitatea operatorului de conectare a dispozitivelor modulare după livrare, fără pierderea garanției (stație radio, sistem comenzi rampă, camere video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4BBA6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DE350D" w:rsidRPr="002216E9" w14:paraId="77ED5756" w14:textId="77777777" w:rsidTr="00B62EA3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7D803" w14:textId="77777777" w:rsidR="00DE350D" w:rsidRPr="002216E9" w:rsidRDefault="00DE350D" w:rsidP="00B62EA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6AF47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>Disponibilitatea operatorului de a participa, după caz, la reutilare sau de transmitere a dreptului de intervenție în structura unității de transport, conform necesităților Poliției, altei companii, cu menținerea garanției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EF582" w14:textId="77777777" w:rsidR="00DE350D" w:rsidRPr="002216E9" w:rsidRDefault="00DE350D" w:rsidP="00B62EA3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2216E9">
              <w:rPr>
                <w:rFonts w:eastAsia="Times New Roman" w:cstheme="minorHAnsi"/>
                <w:lang w:val="ro-RO" w:eastAsia="ro-RO"/>
              </w:rPr>
              <w:t xml:space="preserve"> DA</w:t>
            </w:r>
          </w:p>
        </w:tc>
      </w:tr>
    </w:tbl>
    <w:p w14:paraId="673C79A6" w14:textId="77777777" w:rsidR="00DE350D" w:rsidRPr="002216E9" w:rsidRDefault="00DE350D" w:rsidP="00DE350D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p w14:paraId="1613B571" w14:textId="77777777" w:rsidR="00DE350D" w:rsidRPr="002216E9" w:rsidRDefault="00DE350D" w:rsidP="00DE350D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p w14:paraId="79A8AB02" w14:textId="77777777" w:rsidR="00E80590" w:rsidRPr="00611764" w:rsidRDefault="00B62EA3" w:rsidP="00E805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  <w:br w:type="page"/>
      </w:r>
      <w:r w:rsidR="00E80590" w:rsidRPr="00611764">
        <w:rPr>
          <w:rFonts w:ascii="Times New Roman" w:eastAsia="Times New Roman" w:hAnsi="Times New Roman" w:cs="Times New Roman"/>
          <w:b/>
          <w:bCs/>
          <w:lang w:val="ro-RO" w:eastAsia="ru-RU"/>
        </w:rPr>
        <w:lastRenderedPageBreak/>
        <w:t xml:space="preserve">SPECIFICAȚII TEHNICE </w:t>
      </w:r>
    </w:p>
    <w:p w14:paraId="56B55FCA" w14:textId="77777777" w:rsidR="00E80590" w:rsidRPr="00611764" w:rsidRDefault="00E80590" w:rsidP="00E805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val="ro-RO" w:eastAsia="ru-RU"/>
        </w:rPr>
      </w:pPr>
      <w:r w:rsidRPr="00611764">
        <w:rPr>
          <w:rFonts w:ascii="Times New Roman" w:eastAsia="Times New Roman" w:hAnsi="Times New Roman" w:cs="Times New Roman"/>
          <w:b/>
          <w:bCs/>
          <w:lang w:val="ro-RO" w:eastAsia="ru-RU"/>
        </w:rPr>
        <w:t>VARIANTA IV</w:t>
      </w:r>
    </w:p>
    <w:p w14:paraId="0728B02A" w14:textId="77777777" w:rsidR="00E80590" w:rsidRPr="00611764" w:rsidRDefault="00E80590" w:rsidP="00E8059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16"/>
          <w:szCs w:val="16"/>
          <w:lang w:val="ro-RO" w:eastAsia="ru-RU"/>
        </w:rPr>
      </w:pPr>
    </w:p>
    <w:p w14:paraId="3EFADE53" w14:textId="77777777" w:rsidR="00E80590" w:rsidRPr="00611764" w:rsidRDefault="00E80590" w:rsidP="00E80590">
      <w:pPr>
        <w:spacing w:after="0" w:line="240" w:lineRule="auto"/>
        <w:jc w:val="both"/>
        <w:rPr>
          <w:rFonts w:eastAsia="Times New Roman" w:cstheme="minorHAnsi"/>
          <w:b/>
          <w:bCs/>
          <w:lang w:val="ro-RO" w:eastAsia="ru-RU"/>
        </w:rPr>
      </w:pPr>
      <w:r w:rsidRPr="00611764">
        <w:rPr>
          <w:rFonts w:eastAsia="Times New Roman" w:cstheme="minorHAnsi"/>
          <w:b/>
          <w:bCs/>
          <w:lang w:val="ro-RO" w:eastAsia="ru-RU"/>
        </w:rPr>
        <w:t xml:space="preserve">Cantitatea: 1 vehicul transport marfă  </w:t>
      </w:r>
      <w:r w:rsidRPr="00611764">
        <w:rPr>
          <w:rFonts w:eastAsia="Times New Roman" w:cstheme="minorHAnsi"/>
          <w:lang w:val="ro-RO" w:eastAsia="ru-RU"/>
        </w:rPr>
        <w:t>pentru transportarea bunurilor și administrarea situației pandemice</w:t>
      </w:r>
      <w:r w:rsidRPr="00611764">
        <w:rPr>
          <w:rFonts w:eastAsia="Times New Roman" w:cstheme="minorHAnsi"/>
          <w:b/>
          <w:bCs/>
          <w:lang w:val="ro-RO" w:eastAsia="ru-RU"/>
        </w:rPr>
        <w:t>.</w:t>
      </w:r>
    </w:p>
    <w:p w14:paraId="392FF04B" w14:textId="77777777" w:rsidR="00E80590" w:rsidRPr="00611764" w:rsidRDefault="00E80590" w:rsidP="00E80590">
      <w:pPr>
        <w:spacing w:after="0" w:line="240" w:lineRule="auto"/>
        <w:jc w:val="both"/>
        <w:rPr>
          <w:rFonts w:eastAsia="Times New Roman" w:cstheme="minorHAnsi"/>
          <w:b/>
          <w:bCs/>
          <w:lang w:val="ro-RO" w:eastAsia="ru-RU"/>
        </w:rPr>
      </w:pPr>
    </w:p>
    <w:p w14:paraId="7F22346D" w14:textId="77777777" w:rsidR="00E80590" w:rsidRPr="00611764" w:rsidRDefault="00E80590" w:rsidP="00E80590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ro-RO" w:eastAsia="ru-RU"/>
        </w:rPr>
      </w:pPr>
    </w:p>
    <w:p w14:paraId="5E4228DD" w14:textId="77777777" w:rsidR="00E80590" w:rsidRPr="00611764" w:rsidRDefault="00E80590" w:rsidP="00E80590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ro-RO" w:eastAsia="ru-RU"/>
        </w:rPr>
      </w:pPr>
    </w:p>
    <w:tbl>
      <w:tblPr>
        <w:tblW w:w="9634" w:type="dxa"/>
        <w:tblInd w:w="113" w:type="dxa"/>
        <w:tblLook w:val="04A0" w:firstRow="1" w:lastRow="0" w:firstColumn="1" w:lastColumn="0" w:noHBand="0" w:noVBand="1"/>
      </w:tblPr>
      <w:tblGrid>
        <w:gridCol w:w="760"/>
        <w:gridCol w:w="3771"/>
        <w:gridCol w:w="5103"/>
      </w:tblGrid>
      <w:tr w:rsidR="00E80590" w:rsidRPr="00611764" w14:paraId="3B1528E0" w14:textId="77777777" w:rsidTr="004C288D">
        <w:trPr>
          <w:trHeight w:val="403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9C73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Nr. d/o</w:t>
            </w:r>
          </w:p>
        </w:tc>
        <w:tc>
          <w:tcPr>
            <w:tcW w:w="3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AC6A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SPECIFICAȚIE TEHNICĂ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F20AC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b/>
                <w:bCs/>
                <w:lang w:val="ro-RO" w:eastAsia="ru-RU"/>
              </w:rPr>
              <w:t xml:space="preserve">vehicul transport marfă  </w:t>
            </w:r>
          </w:p>
        </w:tc>
      </w:tr>
      <w:tr w:rsidR="00E80590" w:rsidRPr="00611764" w14:paraId="3F4C1337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CDE14F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95590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TIP CAROSERI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44231" w14:textId="4428D9DE" w:rsidR="00E80590" w:rsidRPr="00611764" w:rsidRDefault="00E80590" w:rsidP="004C288D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 w:eastAsia="ru-RU"/>
              </w:rPr>
            </w:pPr>
            <w:r w:rsidRPr="00611764">
              <w:rPr>
                <w:rFonts w:eastAsia="Times New Roman" w:cstheme="minorHAnsi"/>
                <w:lang w:val="ro-RO"/>
              </w:rPr>
              <w:t xml:space="preserve">camion </w:t>
            </w:r>
            <w:r>
              <w:rPr>
                <w:rFonts w:eastAsia="Times New Roman" w:cstheme="minorHAnsi"/>
                <w:lang w:val="ro-RO"/>
              </w:rPr>
              <w:t xml:space="preserve"> </w:t>
            </w:r>
            <w:r w:rsidRPr="00611764">
              <w:rPr>
                <w:rFonts w:eastAsia="Times New Roman" w:cstheme="minorHAnsi"/>
              </w:rPr>
              <w:t>autoutilitar</w:t>
            </w:r>
            <w:r>
              <w:rPr>
                <w:rFonts w:eastAsia="Times New Roman" w:cstheme="minorHAnsi"/>
              </w:rPr>
              <w:t xml:space="preserve">ă cu prelată </w:t>
            </w:r>
          </w:p>
        </w:tc>
      </w:tr>
      <w:tr w:rsidR="00E80590" w:rsidRPr="00611764" w14:paraId="28C0A94C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9EE69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C0C49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NUMĂR DE LOC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013B4" w14:textId="77777777" w:rsidR="00E80590" w:rsidRPr="00611764" w:rsidRDefault="00E80590" w:rsidP="004C288D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611764">
              <w:rPr>
                <w:rFonts w:eastAsia="Times New Roman" w:cstheme="minorHAnsi"/>
                <w:lang w:val="ro-RO"/>
              </w:rPr>
              <w:t xml:space="preserve">2/3  conform pașaportul </w:t>
            </w:r>
          </w:p>
        </w:tc>
      </w:tr>
      <w:tr w:rsidR="00E80590" w:rsidRPr="00611764" w14:paraId="037C0B7B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2B9856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7FD8E8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CAPACITATEA CILINDRICA A MOTORULU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128EF" w14:textId="26B011FA" w:rsidR="00E80590" w:rsidRPr="00611764" w:rsidRDefault="00E80590" w:rsidP="004C288D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611764">
              <w:rPr>
                <w:rFonts w:eastAsia="Times New Roman" w:cstheme="minorHAnsi"/>
                <w:lang w:val="ro-RO"/>
              </w:rPr>
              <w:t xml:space="preserve">min. </w:t>
            </w:r>
            <w:r w:rsidR="0023493C">
              <w:rPr>
                <w:rFonts w:eastAsia="Times New Roman" w:cstheme="minorHAnsi"/>
                <w:lang w:val="ro-RO"/>
              </w:rPr>
              <w:t>1900 cm</w:t>
            </w:r>
          </w:p>
        </w:tc>
      </w:tr>
      <w:tr w:rsidR="00E80590" w:rsidRPr="00611764" w14:paraId="00C41382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11911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B8189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PUTER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2EDF" w14:textId="00758C8B" w:rsidR="00E80590" w:rsidRPr="00611764" w:rsidRDefault="00E80590" w:rsidP="004C288D">
            <w:pPr>
              <w:tabs>
                <w:tab w:val="left" w:pos="242"/>
                <w:tab w:val="left" w:pos="400"/>
              </w:tabs>
              <w:spacing w:after="0" w:line="240" w:lineRule="auto"/>
              <w:rPr>
                <w:rFonts w:eastAsia="Times New Roman" w:cstheme="minorHAnsi"/>
                <w:lang w:val="ro-RO"/>
              </w:rPr>
            </w:pPr>
            <w:r w:rsidRPr="00611764">
              <w:rPr>
                <w:rFonts w:eastAsia="Times New Roman" w:cstheme="minorHAnsi"/>
                <w:lang w:val="ro-RO"/>
              </w:rPr>
              <w:t xml:space="preserve">min. </w:t>
            </w:r>
            <w:r w:rsidR="0023493C">
              <w:rPr>
                <w:rFonts w:eastAsia="Times New Roman" w:cstheme="minorHAnsi"/>
                <w:lang w:val="ro-RO"/>
              </w:rPr>
              <w:t>12</w:t>
            </w:r>
            <w:r w:rsidRPr="00611764">
              <w:rPr>
                <w:rFonts w:eastAsia="Times New Roman" w:cstheme="minorHAnsi"/>
                <w:lang w:val="ro-RO"/>
              </w:rPr>
              <w:t>0CP</w:t>
            </w:r>
          </w:p>
        </w:tc>
      </w:tr>
      <w:tr w:rsidR="00E80590" w:rsidRPr="00611764" w14:paraId="58F14528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D0451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B8A11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CARBUR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C901C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iesel</w:t>
            </w:r>
          </w:p>
        </w:tc>
      </w:tr>
      <w:tr w:rsidR="00E80590" w:rsidRPr="00611764" w14:paraId="56D561F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4A150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D856F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CUTIE DE VITEZ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4A11B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anuala, 6+1 trepte</w:t>
            </w:r>
          </w:p>
        </w:tc>
      </w:tr>
      <w:tr w:rsidR="00E80590" w:rsidRPr="00611764" w14:paraId="5B530FE6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C6D24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3D633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highlight w:val="yellow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TRACŢIUN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0705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 xml:space="preserve">spate </w:t>
            </w:r>
          </w:p>
        </w:tc>
      </w:tr>
      <w:tr w:rsidR="00E80590" w:rsidRPr="00611764" w14:paraId="1FEBCAA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95D687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3C911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ASA MAXIMĂ AUTORIZ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56AB8" w14:textId="08A3DE0C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in. 35</w:t>
            </w:r>
            <w:r w:rsidR="0023493C">
              <w:rPr>
                <w:rFonts w:eastAsia="Times New Roman" w:cstheme="minorHAnsi"/>
                <w:lang w:val="ro-RO" w:eastAsia="ro-RO"/>
              </w:rPr>
              <w:t>0</w:t>
            </w:r>
            <w:r w:rsidRPr="00611764">
              <w:rPr>
                <w:rFonts w:eastAsia="Times New Roman" w:cstheme="minorHAnsi"/>
                <w:lang w:val="ro-RO" w:eastAsia="ro-RO"/>
              </w:rPr>
              <w:t>0 kg</w:t>
            </w:r>
          </w:p>
        </w:tc>
      </w:tr>
      <w:tr w:rsidR="00E80590" w:rsidRPr="00611764" w14:paraId="3E25EC1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C9DF74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E31DE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lang w:val="ro-RO"/>
              </w:rPr>
              <w:t>LĂȚIMEA OSIE STANDART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1BEB7E" w14:textId="24F11E85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in.175</w:t>
            </w:r>
            <w:r>
              <w:rPr>
                <w:rFonts w:eastAsia="Times New Roman" w:cstheme="minorHAnsi"/>
                <w:lang w:val="ro-RO" w:eastAsia="ro-RO"/>
              </w:rPr>
              <w:t>0</w:t>
            </w:r>
            <w:r w:rsidRPr="00611764">
              <w:rPr>
                <w:rFonts w:eastAsia="Times New Roman" w:cstheme="minorHAnsi"/>
                <w:lang w:val="ro-RO" w:eastAsia="ro-RO"/>
              </w:rPr>
              <w:t xml:space="preserve"> mm</w:t>
            </w:r>
          </w:p>
        </w:tc>
      </w:tr>
      <w:tr w:rsidR="00E80590" w:rsidRPr="00611764" w14:paraId="781AC3B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DEBB05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97D0B" w14:textId="77777777" w:rsidR="00E80590" w:rsidRPr="00611764" w:rsidRDefault="00E80590" w:rsidP="004C288D">
            <w:pPr>
              <w:spacing w:after="0" w:line="240" w:lineRule="auto"/>
              <w:rPr>
                <w:lang w:val="ro-RO"/>
              </w:rPr>
            </w:pPr>
            <w:r w:rsidRPr="00611764">
              <w:rPr>
                <w:lang w:val="ro-RO"/>
              </w:rPr>
              <w:t xml:space="preserve">LUNGIMEA CADRULUI ȘASIU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EDAC0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in. 3400 mm</w:t>
            </w:r>
          </w:p>
        </w:tc>
      </w:tr>
      <w:tr w:rsidR="00E80590" w:rsidRPr="00611764" w14:paraId="42F7F29A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39774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6611BD" w14:textId="77777777" w:rsidR="00E80590" w:rsidRPr="00611764" w:rsidRDefault="00E80590" w:rsidP="004C288D">
            <w:pPr>
              <w:spacing w:after="0" w:line="240" w:lineRule="auto"/>
              <w:rPr>
                <w:lang w:val="ro-RO"/>
              </w:rPr>
            </w:pPr>
            <w:r w:rsidRPr="00611764">
              <w:rPr>
                <w:lang w:val="ro-RO"/>
              </w:rPr>
              <w:t xml:space="preserve">LUNGIMEA TOTALĂ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C335E9" w14:textId="6479ACA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in. 602</w:t>
            </w:r>
            <w:r>
              <w:rPr>
                <w:rFonts w:eastAsia="Times New Roman" w:cstheme="minorHAnsi"/>
                <w:lang w:val="ro-RO" w:eastAsia="ro-RO"/>
              </w:rPr>
              <w:t>0</w:t>
            </w:r>
            <w:r w:rsidRPr="00611764">
              <w:rPr>
                <w:rFonts w:eastAsia="Times New Roman" w:cstheme="minorHAnsi"/>
                <w:lang w:val="ro-RO" w:eastAsia="ro-RO"/>
              </w:rPr>
              <w:t xml:space="preserve"> mm</w:t>
            </w:r>
          </w:p>
        </w:tc>
      </w:tr>
      <w:tr w:rsidR="00E80590" w:rsidRPr="00611764" w14:paraId="1E31ABF3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2D84F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highlight w:val="yellow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D12AC8" w14:textId="77777777" w:rsidR="00E80590" w:rsidRPr="00611764" w:rsidRDefault="00E80590" w:rsidP="004C288D">
            <w:pPr>
              <w:spacing w:after="0" w:line="240" w:lineRule="auto"/>
              <w:rPr>
                <w:lang w:val="ro-RO"/>
              </w:rPr>
            </w:pPr>
            <w:r w:rsidRPr="00611764">
              <w:rPr>
                <w:lang w:val="ro-RO"/>
              </w:rPr>
              <w:t>APATAME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6343EC" w14:textId="34CF8381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in. 395</w:t>
            </w:r>
            <w:r>
              <w:rPr>
                <w:rFonts w:eastAsia="Times New Roman" w:cstheme="minorHAnsi"/>
                <w:lang w:val="ro-RO" w:eastAsia="ro-RO"/>
              </w:rPr>
              <w:t>0</w:t>
            </w:r>
            <w:r w:rsidRPr="00611764">
              <w:rPr>
                <w:rFonts w:eastAsia="Times New Roman" w:cstheme="minorHAnsi"/>
                <w:lang w:val="ro-RO" w:eastAsia="ro-RO"/>
              </w:rPr>
              <w:t xml:space="preserve"> mm</w:t>
            </w:r>
          </w:p>
        </w:tc>
      </w:tr>
      <w:tr w:rsidR="00E80590" w:rsidRPr="00611764" w14:paraId="43B88A5C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9F0592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A58475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ROȚI SPATE SIMPL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D77536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6A1BD25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0BB13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57E9A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cstheme="minorHAnsi"/>
                <w:lang w:val="ro-RO"/>
              </w:rPr>
              <w:t>ROATĂ DE REZERVĂ DE DIMENSIUNI NORMAL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6A45A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0D2C2B5D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0E537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463CC1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CAPACITATE REZERV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95A6C8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Min. 70 l.</w:t>
            </w:r>
          </w:p>
        </w:tc>
      </w:tr>
      <w:tr w:rsidR="00E80590" w:rsidRPr="00611764" w14:paraId="1AEDABB4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8470E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ACDBB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cstheme="minorHAnsi"/>
                <w:lang w:val="ro-RO"/>
              </w:rPr>
              <w:t xml:space="preserve">SERVODIRECȚI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383A2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Asistată electric</w:t>
            </w:r>
          </w:p>
        </w:tc>
      </w:tr>
      <w:tr w:rsidR="00E80590" w:rsidRPr="00611764" w14:paraId="0368E22B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0E7AB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244558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611764">
              <w:rPr>
                <w:rFonts w:cstheme="minorHAnsi"/>
                <w:lang w:val="ro-RO"/>
              </w:rPr>
              <w:t>AIRBAG ȘOFER ȘI PASAGE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84F99E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02020318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B92ED6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46AFD2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SISTEM DE BLOCARE CENTRALIZATĂ A UȘILOR DIN INTERIOR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3CA3B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1A801C60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3D606D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8EBA0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ÎNCHIDERE CENTRALIZATĂ LA CHEIE.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64222F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2EF3FCA2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D444D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20501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VOLAN MULTIFUNCȚIONAL, REGLABIL ÎNĂLȚIME, ADÂNCIM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46D8B1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2A70954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F8FEB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105A1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PREECHIPARE RADIO  (BLUETOOTH, CONEXIUNE USB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31FAD5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29C16BF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B5461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0DEAF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ILUMINARE INTERIOR COMPARTIMENT ȘOFER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EBCA6D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0CBE5683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580805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389C7B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OGLINZI RETROVIZOARE CU BRAȚ DUBLU, REGLABILE ELECTRIC ȘI ÎNCĂLZI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D7ED7C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5668EBAB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09965C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A3F28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LĂMPI SEMNALIZARE LATERALE INCLUSE ÎN OGLINZ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5C590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4FBA929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25EE78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A21EC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GEAMURI FATĂ ACȚIONATE ELECTRIC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343AA4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0F3C4B2B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36730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A711C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FARURI CEAȚ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01FC63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4C1D7A8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C6500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B6334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REGLAJ ELECTRONIC FARUR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F99031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1464358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22E8A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F01F06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SISTEM DE AER CONDIȚIONAT SAU CLIMATIZAR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3208B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158665D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6695B8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8AA296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CENTURI DE SIGURANȚĂ ÎN 3 PUNCTE (COMPARTIMENT ȘOFER)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C4029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12EEA101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E0089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676548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611764">
              <w:rPr>
                <w:rFonts w:cstheme="minorHAnsi"/>
                <w:lang w:val="ro-RO"/>
              </w:rPr>
              <w:t>SCAUN ȘOFER CU COTIERĂ REGLABIL LONGITUDINAL ȘI PE ÎNĂLȚIM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A54902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483F180D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35D95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9FC24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611764">
              <w:rPr>
                <w:rFonts w:cstheme="minorHAnsi"/>
                <w:lang w:val="ro-RO"/>
              </w:rPr>
              <w:t>SCUT PROTECȚIE MOTOR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AB0D8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, Construcție metal inoxidabil</w:t>
            </w:r>
          </w:p>
        </w:tc>
      </w:tr>
      <w:tr w:rsidR="00E80590" w:rsidRPr="00611764" w14:paraId="718ABD30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A77F0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7FFD0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NUANŢA CAROSERIEI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8DAF4B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cstheme="minorHAnsi"/>
                <w:lang w:val="ro-RO"/>
              </w:rPr>
              <w:t>alb</w:t>
            </w:r>
          </w:p>
        </w:tc>
      </w:tr>
      <w:tr w:rsidR="00E80590" w:rsidRPr="00611764" w14:paraId="0337D58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8DEAF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3D058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SET COVORAȘE PENTRU TOATE ANOTIMPURILE FIXATE DE PODEAUA VEHICOLULU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EC81AE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2CDEAE11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6F29C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96135A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APĂRĂTOARE DE NOROI FAȚĂ ȘI SP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715BE2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3A4B41D1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C88828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1C5966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TRIUNGHI REFLECTORIZANT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E6310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EA5E45" w14:paraId="26BC37C3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8C311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D062B4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STINGĂTOR AUTO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67733A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 xml:space="preserve">DA, </w:t>
            </w:r>
            <w:r w:rsidRPr="00611764">
              <w:rPr>
                <w:rFonts w:cstheme="minorHAnsi"/>
                <w:lang w:val="ro-RO"/>
              </w:rPr>
              <w:t>CU CANTITATEA DE ÎNCĂRCĂTURĂ DE MINIM 5 KG.</w:t>
            </w:r>
          </w:p>
        </w:tc>
      </w:tr>
      <w:tr w:rsidR="00E80590" w:rsidRPr="00611764" w14:paraId="0562512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3F674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285FA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TRUSĂ MEDICALĂ AUTO CERTIFICATĂ ȘI OMOLOGA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DA8663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29F29885" w14:textId="77777777" w:rsidTr="004C288D">
        <w:trPr>
          <w:trHeight w:val="236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FAF5E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876218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VESTĂ REFLECTORIZANTĂ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B0E5C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4957DF25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D1E987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8B742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611764">
              <w:rPr>
                <w:rFonts w:cstheme="minorHAnsi"/>
                <w:lang w:val="ro-RO"/>
              </w:rPr>
              <w:t xml:space="preserve">SET COMPLET DE ANVELOPE IARNĂ PENTRU TOATE ROȚILE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9B494C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11512A52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87611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764C09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>SET CRIC/CHEI ROȚI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FB149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2A68FCE9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1355F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97673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Theme="minorEastAsia" w:cstheme="minorHAnsi"/>
                <w:lang w:val="ro-RO" w:eastAsia="ru-RU"/>
              </w:rPr>
            </w:pPr>
            <w:r w:rsidRPr="00611764">
              <w:rPr>
                <w:rFonts w:cstheme="minorHAnsi"/>
                <w:lang w:val="ro-RO"/>
              </w:rPr>
              <w:t xml:space="preserve">ANUL PRODUCERII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41D3D8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cstheme="minorHAnsi"/>
                <w:lang w:val="ro-RO"/>
              </w:rPr>
              <w:t>2020 - 2021 (AUTOMOBIL NOU)</w:t>
            </w:r>
          </w:p>
        </w:tc>
      </w:tr>
      <w:tr w:rsidR="00E80590" w:rsidRPr="000B3716" w14:paraId="19DBE433" w14:textId="77777777" w:rsidTr="004C288D">
        <w:trPr>
          <w:trHeight w:val="451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BB2F4B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21002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cstheme="minorHAnsi"/>
                <w:lang w:val="ro-RO"/>
              </w:rPr>
              <w:t xml:space="preserve">TERMEN DE GARANŢIE: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FD0CAC" w14:textId="77777777" w:rsidR="00E80590" w:rsidRPr="00611764" w:rsidRDefault="00E80590" w:rsidP="004C288D">
            <w:pPr>
              <w:tabs>
                <w:tab w:val="left" w:pos="247"/>
              </w:tabs>
              <w:spacing w:after="0" w:line="240" w:lineRule="auto"/>
              <w:rPr>
                <w:rFonts w:cstheme="minorHAnsi"/>
                <w:lang w:val="ro-RO"/>
              </w:rPr>
            </w:pPr>
            <w:r w:rsidRPr="00611764">
              <w:rPr>
                <w:rFonts w:cstheme="minorHAnsi"/>
                <w:lang w:val="ro-RO"/>
              </w:rPr>
              <w:t>MINIM 3 ANI CUMULATIV PRODUCĂTOR + OPERATOR,  (SAU PARCURS 100000 KM)</w:t>
            </w:r>
          </w:p>
        </w:tc>
      </w:tr>
      <w:tr w:rsidR="00E80590" w:rsidRPr="00611764" w14:paraId="6503CEA4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CE3778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2C040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isponibilitatea operatorului de conectare a dispozitivelor modulare după livrare, fără pierderea garanției (stație radio, sistem comenzi rampă, camere video)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1FEE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A</w:t>
            </w:r>
          </w:p>
        </w:tc>
      </w:tr>
      <w:tr w:rsidR="00E80590" w:rsidRPr="00611764" w14:paraId="7298C1EC" w14:textId="77777777" w:rsidTr="004C288D">
        <w:trPr>
          <w:trHeight w:val="300"/>
        </w:trPr>
        <w:tc>
          <w:tcPr>
            <w:tcW w:w="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B5A0B" w14:textId="77777777" w:rsidR="00E80590" w:rsidRPr="00611764" w:rsidRDefault="00E80590" w:rsidP="004C288D">
            <w:pPr>
              <w:spacing w:after="0" w:line="240" w:lineRule="auto"/>
              <w:jc w:val="center"/>
              <w:rPr>
                <w:rFonts w:eastAsia="Times New Roman" w:cstheme="minorHAnsi"/>
                <w:lang w:val="ro-RO" w:eastAsia="ro-RO"/>
              </w:rPr>
            </w:pPr>
          </w:p>
        </w:tc>
        <w:tc>
          <w:tcPr>
            <w:tcW w:w="3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A4A7C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>Disponibilitatea operatorului de a participa, după caz, la reutilare sau de transmitere a dreptului de intervenție în structura unității de transport, conform necesităților Poliției, altei companii, cu menținerea garanției.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65DD" w14:textId="77777777" w:rsidR="00E80590" w:rsidRPr="00611764" w:rsidRDefault="00E80590" w:rsidP="004C288D">
            <w:pPr>
              <w:spacing w:after="0" w:line="240" w:lineRule="auto"/>
              <w:rPr>
                <w:rFonts w:eastAsia="Times New Roman" w:cstheme="minorHAnsi"/>
                <w:lang w:val="ro-RO" w:eastAsia="ro-RO"/>
              </w:rPr>
            </w:pPr>
            <w:r w:rsidRPr="00611764">
              <w:rPr>
                <w:rFonts w:eastAsia="Times New Roman" w:cstheme="minorHAnsi"/>
                <w:lang w:val="ro-RO" w:eastAsia="ro-RO"/>
              </w:rPr>
              <w:t xml:space="preserve"> DA</w:t>
            </w:r>
          </w:p>
        </w:tc>
      </w:tr>
    </w:tbl>
    <w:p w14:paraId="6954777D" w14:textId="77777777" w:rsidR="00E80590" w:rsidRPr="00611764" w:rsidRDefault="00E80590" w:rsidP="00E80590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p w14:paraId="6878E0E2" w14:textId="77777777" w:rsidR="00E80590" w:rsidRPr="00611764" w:rsidRDefault="00E80590" w:rsidP="00E80590">
      <w:pPr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p w14:paraId="017DA544" w14:textId="00581C37" w:rsidR="00B62EA3" w:rsidRDefault="00B62EA3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ro-RO" w:eastAsia="ru-RU"/>
        </w:rPr>
      </w:pPr>
    </w:p>
    <w:sectPr w:rsidR="00B62EA3" w:rsidSect="00B62EA3">
      <w:pgSz w:w="11906" w:h="16838"/>
      <w:pgMar w:top="709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2813FF"/>
    <w:multiLevelType w:val="hybridMultilevel"/>
    <w:tmpl w:val="BD8E7D02"/>
    <w:lvl w:ilvl="0" w:tplc="04180017">
      <w:start w:val="1"/>
      <w:numFmt w:val="lowerLetter"/>
      <w:lvlText w:val="%1)"/>
      <w:lvlJc w:val="left"/>
      <w:pPr>
        <w:ind w:left="720" w:hanging="360"/>
      </w:pPr>
    </w:lvl>
    <w:lvl w:ilvl="1" w:tplc="04180017">
      <w:start w:val="1"/>
      <w:numFmt w:val="lowerLetter"/>
      <w:lvlText w:val="%2)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00CEF"/>
    <w:multiLevelType w:val="hybridMultilevel"/>
    <w:tmpl w:val="3BEE7674"/>
    <w:lvl w:ilvl="0" w:tplc="0CD25314">
      <w:start w:val="1"/>
      <w:numFmt w:val="decimal"/>
      <w:lvlText w:val="%1."/>
      <w:lvlJc w:val="left"/>
      <w:pPr>
        <w:ind w:left="867" w:hanging="360"/>
      </w:pPr>
      <w:rPr>
        <w:rFonts w:ascii="Times New Roman" w:hAnsi="Times New Roman" w:cs="Times New Roman" w:hint="default"/>
        <w:b w:val="0"/>
        <w:bCs w:val="0"/>
        <w:color w:val="auto"/>
        <w:sz w:val="28"/>
        <w:szCs w:val="28"/>
      </w:rPr>
    </w:lvl>
    <w:lvl w:ilvl="1" w:tplc="A4FE2B6C">
      <w:start w:val="1"/>
      <w:numFmt w:val="lowerLetter"/>
      <w:lvlText w:val="%2)"/>
      <w:lvlJc w:val="left"/>
      <w:pPr>
        <w:ind w:left="1587" w:hanging="360"/>
      </w:pPr>
      <w:rPr>
        <w:rFonts w:hint="default"/>
      </w:rPr>
    </w:lvl>
    <w:lvl w:ilvl="2" w:tplc="0418001B" w:tentative="1">
      <w:start w:val="1"/>
      <w:numFmt w:val="lowerRoman"/>
      <w:lvlText w:val="%3."/>
      <w:lvlJc w:val="right"/>
      <w:pPr>
        <w:ind w:left="2307" w:hanging="180"/>
      </w:pPr>
    </w:lvl>
    <w:lvl w:ilvl="3" w:tplc="0418000F" w:tentative="1">
      <w:start w:val="1"/>
      <w:numFmt w:val="decimal"/>
      <w:lvlText w:val="%4."/>
      <w:lvlJc w:val="left"/>
      <w:pPr>
        <w:ind w:left="3027" w:hanging="360"/>
      </w:pPr>
    </w:lvl>
    <w:lvl w:ilvl="4" w:tplc="04180019" w:tentative="1">
      <w:start w:val="1"/>
      <w:numFmt w:val="lowerLetter"/>
      <w:lvlText w:val="%5."/>
      <w:lvlJc w:val="left"/>
      <w:pPr>
        <w:ind w:left="3747" w:hanging="360"/>
      </w:pPr>
    </w:lvl>
    <w:lvl w:ilvl="5" w:tplc="0418001B" w:tentative="1">
      <w:start w:val="1"/>
      <w:numFmt w:val="lowerRoman"/>
      <w:lvlText w:val="%6."/>
      <w:lvlJc w:val="right"/>
      <w:pPr>
        <w:ind w:left="4467" w:hanging="180"/>
      </w:pPr>
    </w:lvl>
    <w:lvl w:ilvl="6" w:tplc="0418000F" w:tentative="1">
      <w:start w:val="1"/>
      <w:numFmt w:val="decimal"/>
      <w:lvlText w:val="%7."/>
      <w:lvlJc w:val="left"/>
      <w:pPr>
        <w:ind w:left="5187" w:hanging="360"/>
      </w:pPr>
    </w:lvl>
    <w:lvl w:ilvl="7" w:tplc="04180019" w:tentative="1">
      <w:start w:val="1"/>
      <w:numFmt w:val="lowerLetter"/>
      <w:lvlText w:val="%8."/>
      <w:lvlJc w:val="left"/>
      <w:pPr>
        <w:ind w:left="5907" w:hanging="360"/>
      </w:pPr>
    </w:lvl>
    <w:lvl w:ilvl="8" w:tplc="0418001B" w:tentative="1">
      <w:start w:val="1"/>
      <w:numFmt w:val="lowerRoman"/>
      <w:lvlText w:val="%9."/>
      <w:lvlJc w:val="right"/>
      <w:pPr>
        <w:ind w:left="6627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Q3sTAwMjM3MzJS0lEKTi0uzszPAykwqQUASrQ75iwAAAA="/>
  </w:docVars>
  <w:rsids>
    <w:rsidRoot w:val="00395F0C"/>
    <w:rsid w:val="000633BB"/>
    <w:rsid w:val="000B3716"/>
    <w:rsid w:val="00105E21"/>
    <w:rsid w:val="00200D66"/>
    <w:rsid w:val="00220BFD"/>
    <w:rsid w:val="002216E9"/>
    <w:rsid w:val="0023362E"/>
    <w:rsid w:val="0023493C"/>
    <w:rsid w:val="002F2540"/>
    <w:rsid w:val="00395F0C"/>
    <w:rsid w:val="003F17CE"/>
    <w:rsid w:val="004903DC"/>
    <w:rsid w:val="004C288D"/>
    <w:rsid w:val="00514D5A"/>
    <w:rsid w:val="00596387"/>
    <w:rsid w:val="005B6257"/>
    <w:rsid w:val="00673105"/>
    <w:rsid w:val="006E6E1E"/>
    <w:rsid w:val="00737E77"/>
    <w:rsid w:val="007C214C"/>
    <w:rsid w:val="00813EA2"/>
    <w:rsid w:val="00880FB0"/>
    <w:rsid w:val="0091666C"/>
    <w:rsid w:val="009D3C64"/>
    <w:rsid w:val="00B42500"/>
    <w:rsid w:val="00B62EA3"/>
    <w:rsid w:val="00B93767"/>
    <w:rsid w:val="00BB71A2"/>
    <w:rsid w:val="00BD71C6"/>
    <w:rsid w:val="00C3478A"/>
    <w:rsid w:val="00DE350D"/>
    <w:rsid w:val="00E80590"/>
    <w:rsid w:val="00EA5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218F1"/>
  <w15:docId w15:val="{385F4CAD-EA4D-4AA6-B196-9D2BF617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350D"/>
    <w:pPr>
      <w:spacing w:after="200" w:line="276" w:lineRule="auto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List Paragraph 1,Bullets,List Paragraph (numbered (a)),Scriptoria bullet points,standaard met opsomming,strikethrough"/>
    <w:basedOn w:val="a"/>
    <w:link w:val="a4"/>
    <w:uiPriority w:val="34"/>
    <w:qFormat/>
    <w:rsid w:val="00BD71C6"/>
    <w:pPr>
      <w:spacing w:after="160" w:line="259" w:lineRule="auto"/>
      <w:ind w:left="720"/>
      <w:contextualSpacing/>
    </w:pPr>
    <w:rPr>
      <w:lang w:val="ro-RO"/>
    </w:rPr>
  </w:style>
  <w:style w:type="character" w:customStyle="1" w:styleId="fontstyle01">
    <w:name w:val="fontstyle01"/>
    <w:basedOn w:val="a0"/>
    <w:rsid w:val="00BD71C6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a4">
    <w:name w:val="Абзац списка Знак"/>
    <w:aliases w:val="List Paragraph 1 Знак,Bullets Знак,List Paragraph (numbered (a)) Знак,Scriptoria bullet points Знак,standaard met opsomming Знак,strikethrough Знак"/>
    <w:link w:val="a3"/>
    <w:uiPriority w:val="34"/>
    <w:locked/>
    <w:rsid w:val="00BD7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1537</Words>
  <Characters>8915</Characters>
  <Application>Microsoft Office Word</Application>
  <DocSecurity>0</DocSecurity>
  <Lines>74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P</dc:creator>
  <cp:lastModifiedBy>IGP</cp:lastModifiedBy>
  <cp:revision>4</cp:revision>
  <cp:lastPrinted>2021-02-01T08:09:00Z</cp:lastPrinted>
  <dcterms:created xsi:type="dcterms:W3CDTF">2021-02-02T07:43:00Z</dcterms:created>
  <dcterms:modified xsi:type="dcterms:W3CDTF">2021-02-25T09:12:00Z</dcterms:modified>
</cp:coreProperties>
</file>